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68D93" w14:textId="238E5118" w:rsidR="00DF0736" w:rsidRDefault="00CD648A" w:rsidP="00CD648A">
      <w:pPr>
        <w:jc w:val="center"/>
      </w:pPr>
      <w:r>
        <w:t>Non-decontaminated analysis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:lang w:val="en-CA" w:eastAsia="zh-CN"/>
          <w14:ligatures w14:val="standardContextual"/>
        </w:rPr>
        <w:id w:val="-210594820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DBF9A9" w14:textId="0DCF23C6" w:rsidR="00FE3E1E" w:rsidRDefault="00FE3E1E">
          <w:pPr>
            <w:pStyle w:val="TOCHeading"/>
          </w:pPr>
          <w:r>
            <w:t>Contents</w:t>
          </w:r>
        </w:p>
        <w:p w14:paraId="14AB36FF" w14:textId="4C3B89C1" w:rsidR="001D613E" w:rsidRDefault="00FE3E1E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518948" w:history="1">
            <w:r w:rsidR="001D613E" w:rsidRPr="00455054">
              <w:rPr>
                <w:rStyle w:val="Hyperlink"/>
                <w:noProof/>
              </w:rPr>
              <w:t>Data structur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48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076986C4" w14:textId="0C8EFB5B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49" w:history="1">
            <w:r w:rsidR="001D613E" w:rsidRPr="00455054">
              <w:rPr>
                <w:rStyle w:val="Hyperlink"/>
                <w:noProof/>
              </w:rPr>
              <w:t>Blank samples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49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7663D488" w14:textId="4F3CF1EF" w:rsidR="001D613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8518950" w:history="1">
            <w:r w:rsidR="001D613E" w:rsidRPr="00455054">
              <w:rPr>
                <w:rStyle w:val="Hyperlink"/>
                <w:noProof/>
              </w:rPr>
              <w:t>Relative Abundanc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0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4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6EDD629C" w14:textId="1AC21BE3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51" w:history="1">
            <w:r w:rsidR="001D613E" w:rsidRPr="00455054">
              <w:rPr>
                <w:rStyle w:val="Hyperlink"/>
                <w:noProof/>
              </w:rPr>
              <w:t>Phylum level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1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4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3E1CE898" w14:textId="02EF6997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52" w:history="1">
            <w:r w:rsidR="001D613E" w:rsidRPr="00455054">
              <w:rPr>
                <w:rStyle w:val="Hyperlink"/>
                <w:noProof/>
              </w:rPr>
              <w:t>Class level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2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5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7613D4AD" w14:textId="0224B1FC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53" w:history="1">
            <w:r w:rsidR="001D613E" w:rsidRPr="00455054">
              <w:rPr>
                <w:rStyle w:val="Hyperlink"/>
                <w:noProof/>
              </w:rPr>
              <w:t>Family level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3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6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71D2D94C" w14:textId="094E57A8" w:rsidR="001D613E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8518954" w:history="1">
            <w:r w:rsidR="001D613E" w:rsidRPr="00455054">
              <w:rPr>
                <w:rStyle w:val="Hyperlink"/>
                <w:noProof/>
              </w:rPr>
              <w:t>Across metamorphosis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4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7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40E71A8A" w14:textId="3D6C2774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55" w:history="1">
            <w:r w:rsidR="001D613E" w:rsidRPr="00455054">
              <w:rPr>
                <w:rStyle w:val="Hyperlink"/>
                <w:noProof/>
              </w:rPr>
              <w:t>Genus level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5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8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7CF2098E" w14:textId="06794F7A" w:rsidR="001D613E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8518956" w:history="1">
            <w:r w:rsidR="001D613E" w:rsidRPr="00455054">
              <w:rPr>
                <w:rStyle w:val="Hyperlink"/>
                <w:noProof/>
              </w:rPr>
              <w:t>Across metamorphosis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6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9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6C657C3A" w14:textId="21FA842D" w:rsidR="001D613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8518957" w:history="1">
            <w:r w:rsidR="001D613E" w:rsidRPr="00455054">
              <w:rPr>
                <w:rStyle w:val="Hyperlink"/>
                <w:noProof/>
              </w:rPr>
              <w:t>Alpha Diversity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7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2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0C5BAFCA" w14:textId="40DC6A91" w:rsidR="001D613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8518958" w:history="1">
            <w:r w:rsidR="001D613E" w:rsidRPr="00455054">
              <w:rPr>
                <w:rStyle w:val="Hyperlink"/>
                <w:noProof/>
              </w:rPr>
              <w:t>Beta Diversity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8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4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34738F75" w14:textId="4BEB8952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59" w:history="1">
            <w:r w:rsidR="001D613E" w:rsidRPr="00455054">
              <w:rPr>
                <w:rStyle w:val="Hyperlink"/>
                <w:noProof/>
              </w:rPr>
              <w:t>All samples combined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59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4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50534263" w14:textId="3019C94D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0" w:history="1">
            <w:r w:rsidR="001D613E" w:rsidRPr="00455054">
              <w:rPr>
                <w:rStyle w:val="Hyperlink"/>
                <w:noProof/>
              </w:rPr>
              <w:t>Hydropsychida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0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4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2526A35D" w14:textId="0422E838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1" w:history="1">
            <w:r w:rsidR="001D613E" w:rsidRPr="00455054">
              <w:rPr>
                <w:rStyle w:val="Hyperlink"/>
                <w:noProof/>
              </w:rPr>
              <w:t>Baetida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1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4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5655E0A1" w14:textId="7A80FDDB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2" w:history="1">
            <w:r w:rsidR="001D613E" w:rsidRPr="00455054">
              <w:rPr>
                <w:rStyle w:val="Hyperlink"/>
                <w:noProof/>
              </w:rPr>
              <w:t>Larval Hydropsychida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2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5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37976305" w14:textId="26F05159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3" w:history="1">
            <w:r w:rsidR="001D613E" w:rsidRPr="00455054">
              <w:rPr>
                <w:rStyle w:val="Hyperlink"/>
                <w:noProof/>
              </w:rPr>
              <w:t>Adult Tricoptera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3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8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45BE8B30" w14:textId="3459A3D1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4" w:history="1">
            <w:r w:rsidR="001D613E" w:rsidRPr="00455054">
              <w:rPr>
                <w:rStyle w:val="Hyperlink"/>
                <w:noProof/>
              </w:rPr>
              <w:t>Heptageniida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4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19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39EE7825" w14:textId="7E7567AF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5" w:history="1">
            <w:r w:rsidR="001D613E" w:rsidRPr="00455054">
              <w:rPr>
                <w:rStyle w:val="Hyperlink"/>
                <w:noProof/>
              </w:rPr>
              <w:t>Perlida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5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20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0C83F6C4" w14:textId="4D7B9144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6" w:history="1">
            <w:r w:rsidR="001D613E" w:rsidRPr="00455054">
              <w:rPr>
                <w:rStyle w:val="Hyperlink"/>
                <w:noProof/>
              </w:rPr>
              <w:t>Chironomida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6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21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3D9E7014" w14:textId="3286D02E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7" w:history="1">
            <w:r w:rsidR="001D613E" w:rsidRPr="00455054">
              <w:rPr>
                <w:rStyle w:val="Hyperlink"/>
                <w:noProof/>
              </w:rPr>
              <w:t>Araneida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7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22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023E95EC" w14:textId="51A3A68A" w:rsidR="001D613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8518968" w:history="1">
            <w:r w:rsidR="001D613E" w:rsidRPr="00455054">
              <w:rPr>
                <w:rStyle w:val="Hyperlink"/>
                <w:noProof/>
              </w:rPr>
              <w:t>Differential Abundance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8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24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360A2C5E" w14:textId="4307A00D" w:rsidR="001D613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518969" w:history="1">
            <w:r w:rsidR="001D613E" w:rsidRPr="00455054">
              <w:rPr>
                <w:rStyle w:val="Hyperlink"/>
                <w:noProof/>
              </w:rPr>
              <w:t>ACWA Stream comparisons</w:t>
            </w:r>
            <w:r w:rsidR="001D613E">
              <w:rPr>
                <w:noProof/>
                <w:webHidden/>
              </w:rPr>
              <w:tab/>
            </w:r>
            <w:r w:rsidR="001D613E">
              <w:rPr>
                <w:noProof/>
                <w:webHidden/>
              </w:rPr>
              <w:fldChar w:fldCharType="begin"/>
            </w:r>
            <w:r w:rsidR="001D613E">
              <w:rPr>
                <w:noProof/>
                <w:webHidden/>
              </w:rPr>
              <w:instrText xml:space="preserve"> PAGEREF _Toc138518969 \h </w:instrText>
            </w:r>
            <w:r w:rsidR="001D613E">
              <w:rPr>
                <w:noProof/>
                <w:webHidden/>
              </w:rPr>
            </w:r>
            <w:r w:rsidR="001D613E">
              <w:rPr>
                <w:noProof/>
                <w:webHidden/>
              </w:rPr>
              <w:fldChar w:fldCharType="separate"/>
            </w:r>
            <w:r w:rsidR="001D613E">
              <w:rPr>
                <w:noProof/>
                <w:webHidden/>
              </w:rPr>
              <w:t>24</w:t>
            </w:r>
            <w:r w:rsidR="001D613E">
              <w:rPr>
                <w:noProof/>
                <w:webHidden/>
              </w:rPr>
              <w:fldChar w:fldCharType="end"/>
            </w:r>
          </w:hyperlink>
        </w:p>
        <w:p w14:paraId="1C05926E" w14:textId="3F54DD61" w:rsidR="00FE3E1E" w:rsidRDefault="00FE3E1E">
          <w:r>
            <w:rPr>
              <w:b/>
              <w:bCs/>
              <w:noProof/>
            </w:rPr>
            <w:fldChar w:fldCharType="end"/>
          </w:r>
        </w:p>
      </w:sdtContent>
    </w:sdt>
    <w:p w14:paraId="338AD36A" w14:textId="77777777" w:rsidR="00FE3E1E" w:rsidRDefault="00FE3E1E" w:rsidP="00FE3E1E"/>
    <w:p w14:paraId="4ABDB7B3" w14:textId="67B05F87" w:rsidR="00CD648A" w:rsidRDefault="00CD648A" w:rsidP="00FE3E1E">
      <w:pPr>
        <w:pStyle w:val="Heading1"/>
      </w:pPr>
      <w:bookmarkStart w:id="0" w:name="_Toc138518948"/>
      <w:r>
        <w:t>Data structure</w:t>
      </w:r>
      <w:bookmarkEnd w:id="0"/>
    </w:p>
    <w:p w14:paraId="4BC76A7C" w14:textId="35B83191" w:rsidR="00CD648A" w:rsidRDefault="00CD648A" w:rsidP="00FE3E1E">
      <w:pPr>
        <w:pStyle w:val="Heading2"/>
      </w:pPr>
      <w:bookmarkStart w:id="1" w:name="_Toc138518949"/>
      <w:r>
        <w:t>Blank samples</w:t>
      </w:r>
      <w:bookmarkEnd w:id="1"/>
    </w:p>
    <w:p w14:paraId="52C4277E" w14:textId="6ED237C2" w:rsidR="00CD648A" w:rsidRDefault="00CD648A" w:rsidP="00CD648A">
      <w:r>
        <w:t>1809 unique ASVs</w:t>
      </w:r>
    </w:p>
    <w:p w14:paraId="7608C670" w14:textId="23CDE6CC" w:rsidR="00CD648A" w:rsidRDefault="00CD648A" w:rsidP="00CD648A">
      <w:r>
        <w:t xml:space="preserve">Range from 16 – 63,500 </w:t>
      </w:r>
      <w:proofErr w:type="gramStart"/>
      <w:r>
        <w:t>counts</w:t>
      </w:r>
      <w:proofErr w:type="gramEnd"/>
    </w:p>
    <w:p w14:paraId="590CE32D" w14:textId="77777777" w:rsidR="00CD648A" w:rsidRDefault="00CD648A" w:rsidP="00CD648A"/>
    <w:p w14:paraId="6426C9EB" w14:textId="5EC0DC66" w:rsidR="00CD648A" w:rsidRDefault="004B2915" w:rsidP="00CD648A">
      <w:r>
        <w:t>-</w:t>
      </w:r>
      <w:r w:rsidR="00CD648A">
        <w:t>The extraction reagent blanks from the first 4 plates are relatively low (16 - 629 counts)</w:t>
      </w:r>
    </w:p>
    <w:p w14:paraId="3F1D3A2D" w14:textId="2D838ADE" w:rsidR="00CD648A" w:rsidRDefault="004B2915" w:rsidP="00CD648A">
      <w:r>
        <w:lastRenderedPageBreak/>
        <w:t>-</w:t>
      </w:r>
      <w:r w:rsidR="00CD648A">
        <w:t xml:space="preserve">The extraction reagent blanks from the last plate </w:t>
      </w:r>
      <w:r>
        <w:t xml:space="preserve">(only 9 samples on it) </w:t>
      </w:r>
      <w:r w:rsidR="00CD648A">
        <w:t>is very high (44,645 and 57,629 counts)</w:t>
      </w:r>
    </w:p>
    <w:p w14:paraId="7A7BDD32" w14:textId="2A7343A3" w:rsidR="00CD648A" w:rsidRDefault="004B2915" w:rsidP="00CD648A">
      <w:r>
        <w:t>-</w:t>
      </w:r>
      <w:r w:rsidR="00CD648A">
        <w:t>Buffer tube blanks were run on the last (contaminated) plate and have 56,500 and 63,500 counts</w:t>
      </w:r>
    </w:p>
    <w:p w14:paraId="7C9BD39D" w14:textId="610AF7C4" w:rsidR="00CD648A" w:rsidRDefault="004B2915" w:rsidP="00CD648A">
      <w:r>
        <w:t>Phylum level structure (top 3):</w:t>
      </w:r>
    </w:p>
    <w:p w14:paraId="01122A0C" w14:textId="66BED76D" w:rsidR="00CD648A" w:rsidRDefault="004B2915" w:rsidP="00CD648A">
      <w:r>
        <w:t>-</w:t>
      </w:r>
      <w:r w:rsidR="00CD648A">
        <w:t>Firmicutes (42.3 %), Proteobacteria (19.6 %), Bacteroidota (13.4 %)</w:t>
      </w:r>
    </w:p>
    <w:p w14:paraId="30E3B327" w14:textId="77777777" w:rsidR="00CD648A" w:rsidRDefault="00CD648A" w:rsidP="00CD648A"/>
    <w:p w14:paraId="3D83B4D4" w14:textId="1E1537AE" w:rsidR="00CD648A" w:rsidRDefault="004B2915" w:rsidP="00CD648A">
      <w:r>
        <w:t>Class level structure (top 3):</w:t>
      </w:r>
    </w:p>
    <w:p w14:paraId="00BD0931" w14:textId="091990C1" w:rsidR="00CD648A" w:rsidRDefault="004B2915" w:rsidP="00CD648A">
      <w:r>
        <w:t>-</w:t>
      </w:r>
      <w:r w:rsidR="00CD648A">
        <w:t xml:space="preserve">Clostridia (35.2 %), </w:t>
      </w:r>
      <w:proofErr w:type="spellStart"/>
      <w:r w:rsidR="00CD648A">
        <w:t>Bacteroidia</w:t>
      </w:r>
      <w:proofErr w:type="spellEnd"/>
      <w:r w:rsidR="00CD648A">
        <w:t xml:space="preserve"> (13.3 %), </w:t>
      </w:r>
      <w:proofErr w:type="spellStart"/>
      <w:r w:rsidR="00CD648A">
        <w:t>Alphaproteobacteria</w:t>
      </w:r>
      <w:proofErr w:type="spellEnd"/>
      <w:r w:rsidR="00CD648A">
        <w:t xml:space="preserve"> (10.1)</w:t>
      </w:r>
    </w:p>
    <w:p w14:paraId="6F164243" w14:textId="77777777" w:rsidR="00CD648A" w:rsidRDefault="00CD648A" w:rsidP="00CD648A"/>
    <w:p w14:paraId="4227B1AE" w14:textId="0B20ABE6" w:rsidR="00CD648A" w:rsidRDefault="004B2915" w:rsidP="00CD648A">
      <w:r>
        <w:t>Order level structure (top 3):</w:t>
      </w:r>
    </w:p>
    <w:p w14:paraId="07D83B07" w14:textId="15FCAC6B" w:rsidR="00CD648A" w:rsidRDefault="004B2915" w:rsidP="00CD648A">
      <w:r>
        <w:t>-</w:t>
      </w:r>
      <w:proofErr w:type="spellStart"/>
      <w:r w:rsidR="00CD648A">
        <w:t>Lachnospirales</w:t>
      </w:r>
      <w:proofErr w:type="spellEnd"/>
      <w:r w:rsidR="00CD648A">
        <w:t xml:space="preserve"> (15.0 %), </w:t>
      </w:r>
      <w:proofErr w:type="spellStart"/>
      <w:r w:rsidR="00CD648A">
        <w:t>Oscillospirales</w:t>
      </w:r>
      <w:proofErr w:type="spellEnd"/>
      <w:r w:rsidR="00CD648A">
        <w:t xml:space="preserve"> (14.2 %), Burkholderiales (6.5 %)</w:t>
      </w:r>
    </w:p>
    <w:p w14:paraId="0D5D34B7" w14:textId="77777777" w:rsidR="00CD648A" w:rsidRDefault="00CD648A" w:rsidP="00CD648A"/>
    <w:p w14:paraId="0A57987E" w14:textId="582C1F91" w:rsidR="00CD648A" w:rsidRDefault="004B2915" w:rsidP="00CD648A">
      <w:r>
        <w:t>Family level structure (top 3):</w:t>
      </w:r>
    </w:p>
    <w:p w14:paraId="5D81DE1B" w14:textId="798BD596" w:rsidR="00CD648A" w:rsidRDefault="004B2915" w:rsidP="00CD648A">
      <w:r>
        <w:t>-</w:t>
      </w:r>
      <w:proofErr w:type="spellStart"/>
      <w:r w:rsidR="00CD648A">
        <w:t>Lachnospiraceae</w:t>
      </w:r>
      <w:proofErr w:type="spellEnd"/>
      <w:r w:rsidR="00CD648A">
        <w:t xml:space="preserve"> (14.9 %), </w:t>
      </w:r>
      <w:proofErr w:type="spellStart"/>
      <w:r w:rsidR="00CD648A">
        <w:t>Ruminococcaceae</w:t>
      </w:r>
      <w:proofErr w:type="spellEnd"/>
      <w:r w:rsidR="00CD648A">
        <w:t xml:space="preserve"> (6.9 %), Oscillospiraceae (5.5 %)</w:t>
      </w:r>
    </w:p>
    <w:p w14:paraId="5A32A4D2" w14:textId="77777777" w:rsidR="00CD648A" w:rsidRDefault="00CD648A" w:rsidP="00CD648A"/>
    <w:p w14:paraId="23E2BB7A" w14:textId="06C21057" w:rsidR="00CD648A" w:rsidRDefault="004B2915" w:rsidP="00CD648A">
      <w:r>
        <w:t>Genus level structure (top 3):</w:t>
      </w:r>
    </w:p>
    <w:p w14:paraId="4C3EE9F9" w14:textId="4B555CE7" w:rsidR="00CD648A" w:rsidRDefault="004B2915" w:rsidP="00CD648A">
      <w:r>
        <w:t>-</w:t>
      </w:r>
      <w:proofErr w:type="spellStart"/>
      <w:r w:rsidR="00CD648A">
        <w:t>Faecalibacterium</w:t>
      </w:r>
      <w:proofErr w:type="spellEnd"/>
      <w:r w:rsidR="00CD648A">
        <w:t xml:space="preserve"> (1.99%), </w:t>
      </w:r>
      <w:proofErr w:type="spellStart"/>
      <w:r w:rsidR="00CD648A">
        <w:t>Ruminococcus</w:t>
      </w:r>
      <w:proofErr w:type="spellEnd"/>
      <w:r w:rsidR="00CD648A">
        <w:t xml:space="preserve"> torques group (1.8 %), Blautia (1.6 %)</w:t>
      </w:r>
    </w:p>
    <w:p w14:paraId="24A2C735" w14:textId="77777777" w:rsidR="00CD648A" w:rsidRDefault="00CD648A" w:rsidP="00CD648A"/>
    <w:p w14:paraId="46303169" w14:textId="3999222A" w:rsidR="004B2915" w:rsidRDefault="004B2915" w:rsidP="00CD648A">
      <w:r>
        <w:t>Species level structure (top 3):</w:t>
      </w:r>
    </w:p>
    <w:p w14:paraId="360AA017" w14:textId="6B51F0DA" w:rsidR="00CD648A" w:rsidRDefault="004B2915" w:rsidP="00CD648A">
      <w:r>
        <w:t>-</w:t>
      </w:r>
      <w:proofErr w:type="spellStart"/>
      <w:r w:rsidR="00CD648A">
        <w:t>prausnitzii</w:t>
      </w:r>
      <w:proofErr w:type="spellEnd"/>
      <w:r w:rsidR="00CD648A">
        <w:t xml:space="preserve"> (1.0 %), bacterium (0.44%), hadrus (0.39%)</w:t>
      </w:r>
    </w:p>
    <w:p w14:paraId="7ED57477" w14:textId="77777777" w:rsidR="00CD648A" w:rsidRDefault="00CD648A" w:rsidP="00CD648A"/>
    <w:p w14:paraId="115C8C71" w14:textId="0F213020" w:rsidR="00CD648A" w:rsidRDefault="004B2915" w:rsidP="00CD648A">
      <w:r>
        <w:t>T</w:t>
      </w:r>
      <w:r w:rsidR="00CD648A">
        <w:t>otal numbers of ASVs at each level</w:t>
      </w:r>
      <w:r>
        <w:t>:</w:t>
      </w:r>
    </w:p>
    <w:p w14:paraId="268496E1" w14:textId="65309014" w:rsidR="00CD648A" w:rsidRDefault="004B2915" w:rsidP="00CD648A">
      <w:r>
        <w:t xml:space="preserve">Phylum: </w:t>
      </w:r>
      <w:r w:rsidR="00CD648A">
        <w:t>26</w:t>
      </w:r>
      <w:r>
        <w:t>, Class: 57, Order: 136, Family: 199, Genus: 400.</w:t>
      </w:r>
    </w:p>
    <w:p w14:paraId="04A1B075" w14:textId="77777777" w:rsidR="00DE0446" w:rsidRDefault="00DE0446" w:rsidP="00CD648A"/>
    <w:p w14:paraId="45D87694" w14:textId="77777777" w:rsidR="00DE0446" w:rsidRDefault="00DE0446" w:rsidP="00CD648A"/>
    <w:p w14:paraId="57FA9400" w14:textId="47BCDB0F" w:rsidR="00DE0446" w:rsidRDefault="00DE0446" w:rsidP="00CD648A">
      <w:r>
        <w:t>Relative abundance</w:t>
      </w:r>
    </w:p>
    <w:p w14:paraId="52C835FC" w14:textId="7E78A020" w:rsidR="00DE0446" w:rsidRDefault="00DE0446" w:rsidP="00CD648A">
      <w:r>
        <w:t>Class level:</w:t>
      </w:r>
    </w:p>
    <w:p w14:paraId="3C9FD2FE" w14:textId="558EB7E4" w:rsidR="00CD648A" w:rsidRDefault="00B24A5B" w:rsidP="00CD648A">
      <w:r w:rsidRPr="00B24A5B">
        <w:rPr>
          <w:noProof/>
        </w:rPr>
        <w:lastRenderedPageBreak/>
        <w:drawing>
          <wp:inline distT="0" distB="0" distL="0" distR="0" wp14:anchorId="5F3176C0" wp14:editId="00373979">
            <wp:extent cx="5943600" cy="3014980"/>
            <wp:effectExtent l="0" t="0" r="0" b="0"/>
            <wp:docPr id="12812093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20935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2DED5" w14:textId="2E54C002" w:rsidR="00B24A5B" w:rsidRDefault="00B24A5B" w:rsidP="00CD648A">
      <w:r>
        <w:t>Figure 1: Mean relative abundance of bacterial phyla in laboratory and field blanks.</w:t>
      </w:r>
    </w:p>
    <w:p w14:paraId="3EF0B76A" w14:textId="77777777" w:rsidR="00DE0446" w:rsidRDefault="00DE0446" w:rsidP="00CD648A"/>
    <w:p w14:paraId="64D4D442" w14:textId="44C0972F" w:rsidR="00DE0446" w:rsidRDefault="00DE0446" w:rsidP="00CD648A">
      <w:r>
        <w:t>Family level:</w:t>
      </w:r>
    </w:p>
    <w:p w14:paraId="41F90D72" w14:textId="63C52E97" w:rsidR="00B24A5B" w:rsidRDefault="00B24A5B" w:rsidP="00CD648A">
      <w:r w:rsidRPr="00B24A5B">
        <w:rPr>
          <w:noProof/>
        </w:rPr>
        <w:drawing>
          <wp:inline distT="0" distB="0" distL="0" distR="0" wp14:anchorId="1E994CF2" wp14:editId="201F97E0">
            <wp:extent cx="5943600" cy="3014980"/>
            <wp:effectExtent l="0" t="0" r="0" b="0"/>
            <wp:docPr id="389172281" name="Picture 1" descr="A picture containing text, screenshot, diagram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72281" name="Picture 1" descr="A picture containing text, screenshot, diagram, colorfulnes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0EC1" w14:textId="091DA12B" w:rsidR="00995BDF" w:rsidRDefault="00995BDF" w:rsidP="00CD648A">
      <w:r>
        <w:t xml:space="preserve">Figure 2: Mean relative abundance of bacterial families present in at least 5% of total ASVs in laboratory and field blanks. </w:t>
      </w:r>
    </w:p>
    <w:p w14:paraId="3A6EB49C" w14:textId="77777777" w:rsidR="00DE0446" w:rsidRDefault="00DE0446" w:rsidP="00CD648A"/>
    <w:p w14:paraId="3E9B25F0" w14:textId="6E07D440" w:rsidR="00DE0446" w:rsidRDefault="00DE0446" w:rsidP="00CD648A">
      <w:proofErr w:type="gramStart"/>
      <w:r>
        <w:t>Genus</w:t>
      </w:r>
      <w:proofErr w:type="gramEnd"/>
      <w:r>
        <w:t xml:space="preserve"> level:</w:t>
      </w:r>
    </w:p>
    <w:p w14:paraId="210269F2" w14:textId="0C884773" w:rsidR="00DE0446" w:rsidRDefault="00B24A5B" w:rsidP="00CD648A">
      <w:r w:rsidRPr="00B24A5B">
        <w:rPr>
          <w:noProof/>
        </w:rPr>
        <w:lastRenderedPageBreak/>
        <w:drawing>
          <wp:inline distT="0" distB="0" distL="0" distR="0" wp14:anchorId="6329CC75" wp14:editId="2AA1F36F">
            <wp:extent cx="5943600" cy="3014980"/>
            <wp:effectExtent l="0" t="0" r="0" b="0"/>
            <wp:docPr id="452504761" name="Picture 1" descr="A picture containing text, screenshot, diagram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04761" name="Picture 1" descr="A picture containing text, screenshot, diagram, colorfulnes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10B1E" w14:textId="51107DAA" w:rsidR="00B117BA" w:rsidRDefault="00BD388E" w:rsidP="00CD648A">
      <w:r>
        <w:t xml:space="preserve">Figure 3: Mean relative abundance of bacterial genera present in at least 10% of all ASVs in laboratory and field blanks. </w:t>
      </w:r>
    </w:p>
    <w:p w14:paraId="3C219C53" w14:textId="77777777" w:rsidR="00A7634B" w:rsidRDefault="00A7634B" w:rsidP="00CD648A"/>
    <w:p w14:paraId="1FBF234A" w14:textId="15A8BBE0" w:rsidR="00A7634B" w:rsidRPr="00A7634B" w:rsidRDefault="00A7634B" w:rsidP="00CD648A">
      <w:pPr>
        <w:rPr>
          <w:color w:val="FF0000"/>
        </w:rPr>
      </w:pPr>
      <w:r>
        <w:rPr>
          <w:color w:val="FF0000"/>
        </w:rPr>
        <w:t xml:space="preserve">Floating emergence trap blank and MBDI water rinse are </w:t>
      </w:r>
      <w:proofErr w:type="gramStart"/>
      <w:r>
        <w:rPr>
          <w:color w:val="FF0000"/>
        </w:rPr>
        <w:t>similar to</w:t>
      </w:r>
      <w:proofErr w:type="gramEnd"/>
      <w:r>
        <w:rPr>
          <w:color w:val="FF0000"/>
        </w:rPr>
        <w:t xml:space="preserve"> each</w:t>
      </w:r>
      <w:r w:rsidR="00D22DEF">
        <w:rPr>
          <w:color w:val="FF0000"/>
        </w:rPr>
        <w:t xml:space="preserve"> </w:t>
      </w:r>
      <w:r>
        <w:rPr>
          <w:color w:val="FF0000"/>
        </w:rPr>
        <w:t>other and very distinct from the laboratory blanks</w:t>
      </w:r>
      <w:r w:rsidR="00D22DEF">
        <w:rPr>
          <w:color w:val="FF0000"/>
        </w:rPr>
        <w:t xml:space="preserve"> and the sheet emergence blank</w:t>
      </w:r>
      <w:r>
        <w:rPr>
          <w:color w:val="FF0000"/>
        </w:rPr>
        <w:t>.</w:t>
      </w:r>
    </w:p>
    <w:p w14:paraId="37EE3AAD" w14:textId="77777777" w:rsidR="00B117BA" w:rsidRDefault="00B117BA" w:rsidP="00CD648A"/>
    <w:p w14:paraId="4B30E197" w14:textId="007EEED6" w:rsidR="00B117BA" w:rsidRDefault="00B117BA" w:rsidP="00B117BA">
      <w:pPr>
        <w:pStyle w:val="Heading1"/>
      </w:pPr>
      <w:bookmarkStart w:id="2" w:name="_Toc138518950"/>
      <w:r>
        <w:t>Relative Abundance</w:t>
      </w:r>
      <w:bookmarkEnd w:id="2"/>
    </w:p>
    <w:p w14:paraId="532E15AB" w14:textId="77777777" w:rsidR="00B117BA" w:rsidRDefault="00B117BA" w:rsidP="00456F3C">
      <w:pPr>
        <w:pStyle w:val="Heading2"/>
      </w:pPr>
    </w:p>
    <w:p w14:paraId="66E61079" w14:textId="2DFBE2BD" w:rsidR="00B117BA" w:rsidRPr="00B117BA" w:rsidRDefault="00B117BA" w:rsidP="00456F3C">
      <w:pPr>
        <w:pStyle w:val="Heading2"/>
      </w:pPr>
      <w:bookmarkStart w:id="3" w:name="_Toc138518951"/>
      <w:r>
        <w:t>Phylum level</w:t>
      </w:r>
      <w:bookmarkEnd w:id="3"/>
    </w:p>
    <w:p w14:paraId="7027A3DC" w14:textId="4EA55E6D" w:rsidR="00B117BA" w:rsidRDefault="00B117BA" w:rsidP="00B117BA">
      <w:r>
        <w:t>Not decontaminated data:</w:t>
      </w:r>
    </w:p>
    <w:p w14:paraId="43EE2457" w14:textId="00DA78B3" w:rsidR="00B117BA" w:rsidRDefault="00B21A7B" w:rsidP="00B117BA">
      <w:r>
        <w:rPr>
          <w:noProof/>
        </w:rPr>
        <w:drawing>
          <wp:inline distT="0" distB="0" distL="0" distR="0" wp14:anchorId="234AB6C4" wp14:editId="08873765">
            <wp:extent cx="6127217" cy="1949450"/>
            <wp:effectExtent l="0" t="0" r="6985" b="0"/>
            <wp:docPr id="294598276" name="Picture 8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598276" name="Picture 8" descr="A picture containing text, screenshot, diagram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510" cy="194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1750E" w14:textId="509F77F0" w:rsidR="00B117BA" w:rsidRDefault="00B117BA" w:rsidP="00B117BA">
      <w:r>
        <w:t xml:space="preserve">Figure </w:t>
      </w:r>
      <w:r w:rsidR="00626DBA">
        <w:t>4</w:t>
      </w:r>
      <w:r>
        <w:t xml:space="preserve">: </w:t>
      </w:r>
      <w:r w:rsidR="006C2A27">
        <w:t>Mean relative abundance of the top 5 most abundant bacterial phyla present in all larvae, adults, and spider samples.</w:t>
      </w:r>
    </w:p>
    <w:p w14:paraId="05217FB5" w14:textId="77777777" w:rsidR="00B117BA" w:rsidRDefault="00B117BA" w:rsidP="00B117BA"/>
    <w:p w14:paraId="68BA9373" w14:textId="616732A6" w:rsidR="00B117BA" w:rsidRDefault="00B117BA" w:rsidP="00B117BA">
      <w:r>
        <w:t>Decontaminated data:</w:t>
      </w:r>
    </w:p>
    <w:p w14:paraId="0B83B7E6" w14:textId="395D19C1" w:rsidR="00B117BA" w:rsidRDefault="00617302" w:rsidP="00B117BA">
      <w:r>
        <w:rPr>
          <w:noProof/>
        </w:rPr>
        <w:drawing>
          <wp:inline distT="0" distB="0" distL="0" distR="0" wp14:anchorId="43B1CA51" wp14:editId="044A7FAD">
            <wp:extent cx="6528804" cy="2077220"/>
            <wp:effectExtent l="0" t="0" r="5715" b="0"/>
            <wp:docPr id="2025996527" name="Picture 1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996527" name="Picture 1" descr="A picture containing text, screenshot, diagram, 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31133" cy="2077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6BFB9" w14:textId="0D188C1F" w:rsidR="00617302" w:rsidRDefault="00617302" w:rsidP="00617302">
      <w:r>
        <w:t xml:space="preserve">Figure </w:t>
      </w:r>
      <w:r w:rsidR="00626DBA">
        <w:t>5</w:t>
      </w:r>
      <w:r>
        <w:t>: Mean relative abundance of the top 5 most abundant bacterial phyla present in all larvae, adults, and spider samples.</w:t>
      </w:r>
    </w:p>
    <w:p w14:paraId="5261817D" w14:textId="32A5E902" w:rsidR="00617302" w:rsidRDefault="00617302" w:rsidP="00B117BA"/>
    <w:p w14:paraId="6890C4CA" w14:textId="0F2F1149" w:rsidR="00B117BA" w:rsidRPr="00B24A5B" w:rsidRDefault="00617302" w:rsidP="00B117BA">
      <w:pPr>
        <w:rPr>
          <w:color w:val="FF0000"/>
        </w:rPr>
      </w:pPr>
      <w:r w:rsidRPr="004B2915">
        <w:rPr>
          <w:color w:val="FF0000"/>
        </w:rPr>
        <w:t xml:space="preserve">Some change in composition of Baetidae, adult tricoptera at Policeman Flats, and Araneidae between raw data and decontaminated data. </w:t>
      </w:r>
    </w:p>
    <w:p w14:paraId="191EA7B5" w14:textId="77777777" w:rsidR="00B117BA" w:rsidRDefault="00B117BA" w:rsidP="00B117BA"/>
    <w:p w14:paraId="553B6F1B" w14:textId="095A5A3E" w:rsidR="00B117BA" w:rsidRDefault="00B117BA" w:rsidP="00456F3C">
      <w:pPr>
        <w:pStyle w:val="Heading2"/>
      </w:pPr>
      <w:bookmarkStart w:id="4" w:name="_Toc138518952"/>
      <w:r>
        <w:t>Class level</w:t>
      </w:r>
      <w:bookmarkEnd w:id="4"/>
    </w:p>
    <w:p w14:paraId="66C4F151" w14:textId="77777777" w:rsidR="00B117BA" w:rsidRDefault="00B117BA" w:rsidP="00B117BA"/>
    <w:p w14:paraId="13F2C312" w14:textId="22047CF6" w:rsidR="00B117BA" w:rsidRDefault="00B94979" w:rsidP="00B117BA">
      <w:r>
        <w:t>Non decontaminated data</w:t>
      </w:r>
      <w:r w:rsidR="008D3C40">
        <w:t>:</w:t>
      </w:r>
    </w:p>
    <w:p w14:paraId="65B6018E" w14:textId="49E68B7B" w:rsidR="008D3C40" w:rsidRDefault="008D3C40" w:rsidP="00B117BA">
      <w:r>
        <w:rPr>
          <w:noProof/>
        </w:rPr>
        <w:drawing>
          <wp:inline distT="0" distB="0" distL="0" distR="0" wp14:anchorId="04552997" wp14:editId="1EA9B5AF">
            <wp:extent cx="5943600" cy="2161540"/>
            <wp:effectExtent l="0" t="0" r="0" b="0"/>
            <wp:docPr id="973390688" name="Picture 9" descr="A picture containing text, screenshot, parallel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390688" name="Picture 9" descr="A picture containing text, screenshot, parallel,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776D5" w14:textId="77777777" w:rsidR="008D3C40" w:rsidRDefault="008D3C40" w:rsidP="00B117BA"/>
    <w:p w14:paraId="75F18D2B" w14:textId="55768E16" w:rsidR="00B94979" w:rsidRDefault="00B94979" w:rsidP="00B117BA"/>
    <w:p w14:paraId="2CB3F022" w14:textId="60C315D6" w:rsidR="00B94979" w:rsidRDefault="00B94979" w:rsidP="00B117BA">
      <w:r>
        <w:lastRenderedPageBreak/>
        <w:t xml:space="preserve">Figure </w:t>
      </w:r>
      <w:r w:rsidR="00626DBA">
        <w:t>6</w:t>
      </w:r>
      <w:r>
        <w:t xml:space="preserve">: Mean relative abundance of the top 5 most abundant bacterial classes organized by larvae, adults, and spiders across collection sites. </w:t>
      </w:r>
    </w:p>
    <w:p w14:paraId="601F2A8A" w14:textId="77777777" w:rsidR="00B94979" w:rsidRDefault="00B94979" w:rsidP="00B117BA"/>
    <w:p w14:paraId="45C0CF21" w14:textId="5F2F49D4" w:rsidR="00B94979" w:rsidRDefault="00B94979" w:rsidP="00B117BA">
      <w:r>
        <w:t>Decontaminated data:</w:t>
      </w:r>
    </w:p>
    <w:p w14:paraId="3AE4204B" w14:textId="5842787B" w:rsidR="00B94979" w:rsidRDefault="000A45A2" w:rsidP="00B117BA">
      <w:r>
        <w:rPr>
          <w:noProof/>
        </w:rPr>
        <w:drawing>
          <wp:inline distT="0" distB="0" distL="0" distR="0" wp14:anchorId="0914FD60" wp14:editId="2A115A54">
            <wp:extent cx="6580987" cy="2393342"/>
            <wp:effectExtent l="0" t="0" r="0" b="6985"/>
            <wp:docPr id="1362171122" name="Picture 1" descr="A picture containing text, screenshot, parall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171122" name="Picture 1" descr="A picture containing text, screenshot, paralle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6547" cy="239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E4CB0" w14:textId="539DCF4A" w:rsidR="000A45A2" w:rsidRDefault="000A45A2" w:rsidP="000A45A2">
      <w:r>
        <w:t xml:space="preserve">Figure </w:t>
      </w:r>
      <w:r w:rsidR="00626DBA">
        <w:t>7</w:t>
      </w:r>
      <w:r>
        <w:t xml:space="preserve">: Mean relative abundance of the top 5 most abundant bacterial classes organized by larvae, adults, and spiders across collection sites. </w:t>
      </w:r>
    </w:p>
    <w:p w14:paraId="6032B562" w14:textId="77777777" w:rsidR="004B2915" w:rsidRDefault="004B2915" w:rsidP="000A45A2"/>
    <w:p w14:paraId="334F681E" w14:textId="060A1788" w:rsidR="000A45A2" w:rsidRDefault="004B2915" w:rsidP="00B117BA">
      <w:r w:rsidRPr="004B2915">
        <w:rPr>
          <w:color w:val="FF0000"/>
        </w:rPr>
        <w:t xml:space="preserve">Some change in composition of </w:t>
      </w:r>
      <w:proofErr w:type="spellStart"/>
      <w:r w:rsidRPr="004B2915">
        <w:rPr>
          <w:color w:val="FF0000"/>
        </w:rPr>
        <w:t>Baetidae</w:t>
      </w:r>
      <w:proofErr w:type="spellEnd"/>
      <w:r w:rsidRPr="004B2915">
        <w:rPr>
          <w:color w:val="FF0000"/>
        </w:rPr>
        <w:t xml:space="preserve">, adult </w:t>
      </w:r>
      <w:proofErr w:type="spellStart"/>
      <w:r w:rsidRPr="004B2915">
        <w:rPr>
          <w:color w:val="FF0000"/>
        </w:rPr>
        <w:t>tricoptera</w:t>
      </w:r>
      <w:proofErr w:type="spellEnd"/>
      <w:r w:rsidRPr="004B2915">
        <w:rPr>
          <w:color w:val="FF0000"/>
        </w:rPr>
        <w:t xml:space="preserve"> at Policeman Flats, and Araneidae between raw data and decontaminated data. </w:t>
      </w:r>
    </w:p>
    <w:p w14:paraId="58E250EB" w14:textId="77777777" w:rsidR="00673510" w:rsidRDefault="00673510" w:rsidP="00B117BA"/>
    <w:p w14:paraId="3138B398" w14:textId="1EC148F9" w:rsidR="00673510" w:rsidRDefault="00673510" w:rsidP="00456F3C">
      <w:pPr>
        <w:pStyle w:val="Heading2"/>
      </w:pPr>
      <w:bookmarkStart w:id="5" w:name="_Toc138518953"/>
      <w:r>
        <w:t>Family level</w:t>
      </w:r>
      <w:bookmarkEnd w:id="5"/>
    </w:p>
    <w:p w14:paraId="7BB99ED5" w14:textId="77777777" w:rsidR="00673510" w:rsidRDefault="00673510" w:rsidP="00673510"/>
    <w:p w14:paraId="62E8CD74" w14:textId="657BEB7C" w:rsidR="00673510" w:rsidRDefault="00673510" w:rsidP="00673510">
      <w:r>
        <w:t>Non decontaminated data:</w:t>
      </w:r>
    </w:p>
    <w:p w14:paraId="1FCF4E1B" w14:textId="798ECAE0" w:rsidR="00673510" w:rsidRDefault="00673510" w:rsidP="00673510">
      <w:r>
        <w:rPr>
          <w:noProof/>
        </w:rPr>
        <w:drawing>
          <wp:inline distT="0" distB="0" distL="0" distR="0" wp14:anchorId="026A5B6A" wp14:editId="1F995675">
            <wp:extent cx="5943600" cy="1981200"/>
            <wp:effectExtent l="0" t="0" r="0" b="0"/>
            <wp:docPr id="1701745743" name="Picture 4" descr="A picture containing colorfulness, text, screenshot, 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745743" name="Picture 4" descr="A picture containing colorfulness, text, screenshot, 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B43C9" w14:textId="1BC1F009" w:rsidR="00673510" w:rsidRDefault="00673510" w:rsidP="00673510">
      <w:r>
        <w:lastRenderedPageBreak/>
        <w:t xml:space="preserve">Figure </w:t>
      </w:r>
      <w:r w:rsidR="00626DBA">
        <w:t>8</w:t>
      </w:r>
      <w:r>
        <w:t>: Mean relative abundance of top 22 bacterial families across invertebrate family and orders at each collection site.</w:t>
      </w:r>
    </w:p>
    <w:p w14:paraId="3FE4B75F" w14:textId="19A2209A" w:rsidR="00673510" w:rsidRDefault="00673510" w:rsidP="00673510">
      <w:r>
        <w:t>Decontaminated data:</w:t>
      </w:r>
    </w:p>
    <w:p w14:paraId="787910A3" w14:textId="4C6F27C6" w:rsidR="005329AF" w:rsidRDefault="00FF47A2" w:rsidP="00673510">
      <w:r>
        <w:rPr>
          <w:noProof/>
        </w:rPr>
        <w:drawing>
          <wp:inline distT="0" distB="0" distL="0" distR="0" wp14:anchorId="5F55AC92" wp14:editId="311E6C46">
            <wp:extent cx="6631389" cy="2210463"/>
            <wp:effectExtent l="0" t="0" r="0" b="0"/>
            <wp:docPr id="4960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065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0161" cy="2213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110D2" w14:textId="0F72B233" w:rsidR="00D478C2" w:rsidRDefault="00FF47A2" w:rsidP="00673510">
      <w:r>
        <w:t xml:space="preserve">Figure </w:t>
      </w:r>
      <w:r w:rsidR="00626DBA">
        <w:t>9</w:t>
      </w:r>
      <w:r>
        <w:t>: Mean relative abundance of top 22 bacterial families across invertebrate family and orders at each collection site.</w:t>
      </w:r>
    </w:p>
    <w:p w14:paraId="6B769DFF" w14:textId="52B5E266" w:rsidR="005329AF" w:rsidRDefault="00D478C2" w:rsidP="00673510">
      <w:pPr>
        <w:rPr>
          <w:color w:val="FF0000"/>
        </w:rPr>
      </w:pPr>
      <w:r w:rsidRPr="00DE0446">
        <w:rPr>
          <w:color w:val="FF0000"/>
        </w:rPr>
        <w:t>Araneidae, Tetragnathidae, and Baetidae are different between raw data versus decontaminated data</w:t>
      </w:r>
      <w:r w:rsidR="00DE0446">
        <w:rPr>
          <w:color w:val="FF0000"/>
        </w:rPr>
        <w:t xml:space="preserve"> (especially Araneidae)</w:t>
      </w:r>
      <w:r w:rsidRPr="00DE0446">
        <w:rPr>
          <w:color w:val="FF0000"/>
        </w:rPr>
        <w:t>.</w:t>
      </w:r>
      <w:r w:rsidR="00DE0446">
        <w:rPr>
          <w:color w:val="FF0000"/>
        </w:rPr>
        <w:t xml:space="preserve"> Note that the colours don’t match between graphs. </w:t>
      </w:r>
    </w:p>
    <w:p w14:paraId="39223DF2" w14:textId="77777777" w:rsidR="00DE0446" w:rsidRPr="00DE0446" w:rsidRDefault="00DE0446" w:rsidP="00673510">
      <w:pPr>
        <w:rPr>
          <w:color w:val="FF0000"/>
        </w:rPr>
      </w:pPr>
    </w:p>
    <w:p w14:paraId="2C51875E" w14:textId="4035D17C" w:rsidR="005329AF" w:rsidRDefault="005329AF" w:rsidP="005329AF">
      <w:pPr>
        <w:pStyle w:val="Heading3"/>
      </w:pPr>
      <w:bookmarkStart w:id="6" w:name="_Toc138518954"/>
      <w:r>
        <w:t>Across metamorphosis</w:t>
      </w:r>
      <w:bookmarkEnd w:id="6"/>
      <w:r w:rsidR="008D3C40">
        <w:t xml:space="preserve"> </w:t>
      </w:r>
    </w:p>
    <w:p w14:paraId="771270D7" w14:textId="77777777" w:rsidR="005329AF" w:rsidRDefault="005329AF" w:rsidP="005329AF"/>
    <w:p w14:paraId="58902C95" w14:textId="462BDDAD" w:rsidR="005329AF" w:rsidRPr="005329AF" w:rsidRDefault="005329AF" w:rsidP="005329AF">
      <w:r>
        <w:t>Non decontaminated data:</w:t>
      </w:r>
    </w:p>
    <w:p w14:paraId="784BEF99" w14:textId="1AC62548" w:rsidR="005329AF" w:rsidRDefault="005329AF" w:rsidP="005329AF">
      <w:r>
        <w:rPr>
          <w:noProof/>
        </w:rPr>
        <w:drawing>
          <wp:inline distT="0" distB="0" distL="0" distR="0" wp14:anchorId="7DB38B4B" wp14:editId="4B7D1D95">
            <wp:extent cx="5943600" cy="2971800"/>
            <wp:effectExtent l="0" t="0" r="0" b="0"/>
            <wp:docPr id="1930049472" name="Picture 6" descr="A picture containing colorfulness, screenshot, diagram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049472" name="Picture 6" descr="A picture containing colorfulness, screenshot, diagram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12733" w14:textId="056C3E6A" w:rsidR="005329AF" w:rsidRDefault="005329AF" w:rsidP="005329AF">
      <w:r>
        <w:lastRenderedPageBreak/>
        <w:t xml:space="preserve">Figure </w:t>
      </w:r>
      <w:r w:rsidR="00626DBA">
        <w:t>10</w:t>
      </w:r>
      <w:r>
        <w:t xml:space="preserve">: Mean relative abundance of bacterial families across invertebrate taxa metamorphosis (from larvae to adult) and sites. </w:t>
      </w:r>
    </w:p>
    <w:p w14:paraId="30F359C5" w14:textId="77777777" w:rsidR="00CE41A5" w:rsidRDefault="00CE41A5" w:rsidP="005329AF"/>
    <w:p w14:paraId="3F476F26" w14:textId="22500EAA" w:rsidR="00CE41A5" w:rsidRDefault="00CE41A5" w:rsidP="005329AF">
      <w:r>
        <w:t>Decontaminated data:</w:t>
      </w:r>
    </w:p>
    <w:p w14:paraId="211DB799" w14:textId="26C28425" w:rsidR="00CE41A5" w:rsidRDefault="00DE0EBA" w:rsidP="005329AF">
      <w:r>
        <w:rPr>
          <w:noProof/>
        </w:rPr>
        <w:drawing>
          <wp:inline distT="0" distB="0" distL="0" distR="0" wp14:anchorId="0F5436D1" wp14:editId="381A2CBF">
            <wp:extent cx="5943600" cy="2971800"/>
            <wp:effectExtent l="0" t="0" r="0" b="0"/>
            <wp:docPr id="1218896944" name="Picture 1" descr="A picture containing screenshot, colorfulness, text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896944" name="Picture 1" descr="A picture containing screenshot, colorfulness, text, squar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7886D" w14:textId="17EF5D6E" w:rsidR="00DE0EBA" w:rsidRDefault="00DE0EBA" w:rsidP="00DE0EBA">
      <w:r>
        <w:t xml:space="preserve">Figure </w:t>
      </w:r>
      <w:r w:rsidR="00626DBA">
        <w:t>11</w:t>
      </w:r>
      <w:r>
        <w:t xml:space="preserve">: Mean relative abundance of bacterial families across invertebrate taxa metamorphosis (from larvae to adult) and sites. </w:t>
      </w:r>
    </w:p>
    <w:p w14:paraId="69C1C83C" w14:textId="77777777" w:rsidR="00DE0446" w:rsidRDefault="00DE0446" w:rsidP="00DE0EBA"/>
    <w:p w14:paraId="3B7B52AB" w14:textId="4C13765F" w:rsidR="00DE0446" w:rsidRPr="00B24A5B" w:rsidRDefault="00DE0446" w:rsidP="00DE0EBA">
      <w:pPr>
        <w:rPr>
          <w:color w:val="FF0000"/>
        </w:rPr>
      </w:pPr>
      <w:proofErr w:type="spellStart"/>
      <w:r w:rsidRPr="00B24A5B">
        <w:rPr>
          <w:color w:val="FF0000"/>
        </w:rPr>
        <w:t>Hydropsychidae</w:t>
      </w:r>
      <w:proofErr w:type="spellEnd"/>
      <w:r w:rsidRPr="00B24A5B">
        <w:rPr>
          <w:color w:val="FF0000"/>
        </w:rPr>
        <w:t xml:space="preserve"> are relatively unaffected by decontamination except adults at Policeman Flats (they were the ones that were on the plate with the contaminated extraction reagents). </w:t>
      </w:r>
    </w:p>
    <w:p w14:paraId="5BB6515B" w14:textId="1B02B038" w:rsidR="00DE0446" w:rsidRPr="00B24A5B" w:rsidRDefault="00DE0446" w:rsidP="00DE0EBA">
      <w:pPr>
        <w:rPr>
          <w:color w:val="FF0000"/>
        </w:rPr>
      </w:pPr>
      <w:r w:rsidRPr="00B24A5B">
        <w:rPr>
          <w:color w:val="FF0000"/>
        </w:rPr>
        <w:t xml:space="preserve">Ephemeroptera (excluding </w:t>
      </w:r>
      <w:proofErr w:type="spellStart"/>
      <w:r w:rsidRPr="00B24A5B">
        <w:rPr>
          <w:color w:val="FF0000"/>
        </w:rPr>
        <w:t>Baetidae</w:t>
      </w:r>
      <w:proofErr w:type="spellEnd"/>
      <w:r w:rsidRPr="00B24A5B">
        <w:rPr>
          <w:color w:val="FF0000"/>
        </w:rPr>
        <w:t xml:space="preserve"> are unaffected). </w:t>
      </w:r>
    </w:p>
    <w:p w14:paraId="14BBEFEC" w14:textId="52F03F35" w:rsidR="00DE0446" w:rsidRPr="00B24A5B" w:rsidRDefault="00DE0446" w:rsidP="00DE0EBA">
      <w:pPr>
        <w:rPr>
          <w:color w:val="FF0000"/>
        </w:rPr>
      </w:pPr>
      <w:r w:rsidRPr="00B24A5B">
        <w:rPr>
          <w:color w:val="FF0000"/>
        </w:rPr>
        <w:t>Adult Baetids are different before and after decontamination. Larval baetids are unaffected.</w:t>
      </w:r>
    </w:p>
    <w:p w14:paraId="05DEE0A7" w14:textId="58FE139E" w:rsidR="00DE0446" w:rsidRPr="00B24A5B" w:rsidRDefault="00DE0446" w:rsidP="00DE0EBA">
      <w:pPr>
        <w:rPr>
          <w:color w:val="FF0000"/>
        </w:rPr>
      </w:pPr>
      <w:r w:rsidRPr="00B24A5B">
        <w:rPr>
          <w:color w:val="FF0000"/>
        </w:rPr>
        <w:t xml:space="preserve">Larval and adult chironomids are relatively unaffected. </w:t>
      </w:r>
    </w:p>
    <w:p w14:paraId="1C9AF25F" w14:textId="77777777" w:rsidR="00DE0446" w:rsidRDefault="00DE0446" w:rsidP="00DE0EBA"/>
    <w:p w14:paraId="5F715316" w14:textId="77777777" w:rsidR="00673510" w:rsidRDefault="00673510" w:rsidP="00673510"/>
    <w:p w14:paraId="60A34CB1" w14:textId="0C7A4E04" w:rsidR="00673510" w:rsidRDefault="00673510" w:rsidP="00456F3C">
      <w:pPr>
        <w:pStyle w:val="Heading2"/>
      </w:pPr>
      <w:bookmarkStart w:id="7" w:name="_Toc138518955"/>
      <w:r>
        <w:t>Genus level</w:t>
      </w:r>
      <w:bookmarkEnd w:id="7"/>
    </w:p>
    <w:p w14:paraId="32ADCD57" w14:textId="77777777" w:rsidR="00673510" w:rsidRDefault="00673510" w:rsidP="00673510"/>
    <w:p w14:paraId="2077269B" w14:textId="07D7A2AF" w:rsidR="0062754A" w:rsidRDefault="0062754A" w:rsidP="00673510">
      <w:r>
        <w:t>Non decontaminated data:</w:t>
      </w:r>
    </w:p>
    <w:p w14:paraId="5AA9EBB3" w14:textId="020F82B3" w:rsidR="00673510" w:rsidRDefault="0062754A" w:rsidP="00673510">
      <w:r>
        <w:rPr>
          <w:noProof/>
        </w:rPr>
        <w:lastRenderedPageBreak/>
        <w:drawing>
          <wp:inline distT="0" distB="0" distL="0" distR="0" wp14:anchorId="724139D9" wp14:editId="5BE6F4B5">
            <wp:extent cx="5943600" cy="1981200"/>
            <wp:effectExtent l="0" t="0" r="0" b="0"/>
            <wp:docPr id="2125299527" name="Picture 5" descr="A picture containing text, screenshot, colorfulness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299527" name="Picture 5" descr="A picture containing text, screenshot, colorfulness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A5F2B" w14:textId="1C52824A" w:rsidR="0062754A" w:rsidRDefault="0062754A" w:rsidP="00673510">
      <w:r>
        <w:t xml:space="preserve">Figure </w:t>
      </w:r>
      <w:r w:rsidR="00626DBA">
        <w:t>12</w:t>
      </w:r>
      <w:r>
        <w:t xml:space="preserve">: Mean relative abundance of top 22 bacterial genera across invertebrate taxa and collection sites. </w:t>
      </w:r>
    </w:p>
    <w:p w14:paraId="34BE5086" w14:textId="77777777" w:rsidR="0062754A" w:rsidRDefault="0062754A" w:rsidP="00673510"/>
    <w:p w14:paraId="701F5192" w14:textId="3ADE7257" w:rsidR="0062754A" w:rsidRDefault="0062754A" w:rsidP="00673510">
      <w:r>
        <w:t>Decontaminated data:</w:t>
      </w:r>
    </w:p>
    <w:p w14:paraId="165775AF" w14:textId="77777777" w:rsidR="0049643D" w:rsidRDefault="0049643D" w:rsidP="00673510"/>
    <w:p w14:paraId="2918DB9E" w14:textId="6774E22C" w:rsidR="0049643D" w:rsidRDefault="0049643D" w:rsidP="00673510">
      <w:r>
        <w:rPr>
          <w:noProof/>
        </w:rPr>
        <w:drawing>
          <wp:inline distT="0" distB="0" distL="0" distR="0" wp14:anchorId="0A15924A" wp14:editId="2F990213">
            <wp:extent cx="6607536" cy="2202512"/>
            <wp:effectExtent l="0" t="0" r="3175" b="7620"/>
            <wp:docPr id="937215429" name="Picture 1" descr="A picture containing screenshot, text, colorfulness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215429" name="Picture 1" descr="A picture containing screenshot, text, colorfulness, 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15598" cy="220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AE228" w14:textId="23908027" w:rsidR="0062754A" w:rsidRDefault="0049643D" w:rsidP="00673510">
      <w:r>
        <w:t xml:space="preserve">Figure </w:t>
      </w:r>
      <w:r w:rsidR="00CE41A5">
        <w:t>1</w:t>
      </w:r>
      <w:r w:rsidR="00626DBA">
        <w:t>3</w:t>
      </w:r>
      <w:r>
        <w:t>: Mean relative abundance of top 2</w:t>
      </w:r>
      <w:r w:rsidR="009A4369">
        <w:t>3</w:t>
      </w:r>
      <w:r>
        <w:t xml:space="preserve"> bacterial genera across invertebrate taxa and collection sites. </w:t>
      </w:r>
    </w:p>
    <w:p w14:paraId="774038CD" w14:textId="77777777" w:rsidR="00DE0446" w:rsidRDefault="00DE0446" w:rsidP="00673510"/>
    <w:p w14:paraId="1C14E403" w14:textId="41D5D6AF" w:rsidR="005329AF" w:rsidRDefault="00AD037E" w:rsidP="00AD037E">
      <w:pPr>
        <w:pStyle w:val="Heading3"/>
      </w:pPr>
      <w:bookmarkStart w:id="8" w:name="_Toc138518956"/>
      <w:r>
        <w:t>Across metamorphosis</w:t>
      </w:r>
      <w:bookmarkEnd w:id="8"/>
    </w:p>
    <w:p w14:paraId="003CF316" w14:textId="77777777" w:rsidR="00AD037E" w:rsidRDefault="00AD037E" w:rsidP="00AD037E"/>
    <w:p w14:paraId="5F1F4E06" w14:textId="5A287049" w:rsidR="00AD037E" w:rsidRDefault="00AD037E" w:rsidP="00AD037E">
      <w:r>
        <w:t>Non decontaminated analysis:</w:t>
      </w:r>
    </w:p>
    <w:p w14:paraId="7788918E" w14:textId="13249089" w:rsidR="00AD037E" w:rsidRDefault="00AD037E" w:rsidP="00AD037E">
      <w:r>
        <w:rPr>
          <w:noProof/>
        </w:rPr>
        <w:lastRenderedPageBreak/>
        <w:drawing>
          <wp:inline distT="0" distB="0" distL="0" distR="0" wp14:anchorId="71D13F05" wp14:editId="1EEAAB59">
            <wp:extent cx="5943600" cy="2971800"/>
            <wp:effectExtent l="0" t="0" r="0" b="0"/>
            <wp:docPr id="213343879" name="Picture 10" descr="A picture containing screenshot, colorfulness, tex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43879" name="Picture 10" descr="A picture containing screenshot, colorfulness, text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DC9AE" w14:textId="4C6FEB00" w:rsidR="00DC4904" w:rsidRDefault="00AD037E" w:rsidP="00AD037E">
      <w:r>
        <w:t xml:space="preserve">Figure </w:t>
      </w:r>
      <w:r w:rsidR="00CE41A5">
        <w:t>1</w:t>
      </w:r>
      <w:r w:rsidR="00626DBA">
        <w:t>4</w:t>
      </w:r>
      <w:r>
        <w:t xml:space="preserve">: Mean relative abundance of bacterial genera across metamorphosis (larvae to adults) and sites. </w:t>
      </w:r>
    </w:p>
    <w:p w14:paraId="4839A452" w14:textId="77777777" w:rsidR="00DE0446" w:rsidRDefault="00DE0446" w:rsidP="00AD037E"/>
    <w:p w14:paraId="25612ECD" w14:textId="4D7F5521" w:rsidR="00DC4904" w:rsidRDefault="00DC4904" w:rsidP="00AD037E">
      <w:r>
        <w:t>Decontaminated analysis:</w:t>
      </w:r>
    </w:p>
    <w:p w14:paraId="5B660857" w14:textId="76972593" w:rsidR="00DC4904" w:rsidRDefault="00DC4904" w:rsidP="00AD037E">
      <w:r>
        <w:rPr>
          <w:noProof/>
        </w:rPr>
        <w:drawing>
          <wp:inline distT="0" distB="0" distL="0" distR="0" wp14:anchorId="1F897E3A" wp14:editId="0FB39B11">
            <wp:extent cx="5943600" cy="2971800"/>
            <wp:effectExtent l="0" t="0" r="0" b="0"/>
            <wp:docPr id="491841345" name="Picture 1" descr="A picture containing screenshot, text, colorfulness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841345" name="Picture 1" descr="A picture containing screenshot, text, colorfulness, dia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B7413" w14:textId="52384D16" w:rsidR="00DC4904" w:rsidRDefault="00DC4904" w:rsidP="00DC4904">
      <w:r>
        <w:t>Figure 1</w:t>
      </w:r>
      <w:r w:rsidR="00626DBA">
        <w:t>5</w:t>
      </w:r>
      <w:r>
        <w:t xml:space="preserve">: Mean relative abundance of bacterial genera across metamorphosis (larvae to adults) and sites. </w:t>
      </w:r>
    </w:p>
    <w:p w14:paraId="07D13ED5" w14:textId="77777777" w:rsidR="00DE0446" w:rsidRDefault="00DE0446" w:rsidP="00DC4904"/>
    <w:p w14:paraId="77A2115A" w14:textId="140E99CD" w:rsidR="00DE0446" w:rsidRDefault="00DE0446" w:rsidP="00DC4904">
      <w:pPr>
        <w:rPr>
          <w:color w:val="FF0000"/>
        </w:rPr>
      </w:pPr>
      <w:r w:rsidRPr="00DE0446">
        <w:rPr>
          <w:color w:val="FF0000"/>
        </w:rPr>
        <w:lastRenderedPageBreak/>
        <w:t xml:space="preserve">Adult </w:t>
      </w:r>
      <w:r>
        <w:rPr>
          <w:color w:val="FF0000"/>
        </w:rPr>
        <w:t>B</w:t>
      </w:r>
      <w:r w:rsidRPr="00DE0446">
        <w:rPr>
          <w:color w:val="FF0000"/>
        </w:rPr>
        <w:t xml:space="preserve">aetids have a high amount of </w:t>
      </w:r>
      <w:proofErr w:type="spellStart"/>
      <w:r w:rsidRPr="00DE0446">
        <w:rPr>
          <w:color w:val="FF0000"/>
        </w:rPr>
        <w:t>Vibriomonas</w:t>
      </w:r>
      <w:proofErr w:type="spellEnd"/>
      <w:r w:rsidRPr="00DE0446">
        <w:rPr>
          <w:color w:val="FF0000"/>
        </w:rPr>
        <w:t xml:space="preserve"> in the non decontaminated data. </w:t>
      </w:r>
      <w:proofErr w:type="spellStart"/>
      <w:r w:rsidRPr="00DE0446">
        <w:rPr>
          <w:color w:val="FF0000"/>
        </w:rPr>
        <w:t>Vibriomonas</w:t>
      </w:r>
      <w:proofErr w:type="spellEnd"/>
      <w:r w:rsidRPr="00DE0446">
        <w:rPr>
          <w:color w:val="FF0000"/>
        </w:rPr>
        <w:t xml:space="preserve"> was also found at high levels in the </w:t>
      </w:r>
      <w:r w:rsidR="00B24A5B">
        <w:rPr>
          <w:color w:val="FF0000"/>
        </w:rPr>
        <w:t xml:space="preserve">floating emergence trap and ultrapure water </w:t>
      </w:r>
      <w:r w:rsidRPr="00DE0446">
        <w:rPr>
          <w:color w:val="FF0000"/>
        </w:rPr>
        <w:t>blanks. Could be coming from contamination</w:t>
      </w:r>
      <w:r w:rsidR="00B24A5B">
        <w:rPr>
          <w:color w:val="FF0000"/>
        </w:rPr>
        <w:t xml:space="preserve"> or maybe just high in the ACWA streams?</w:t>
      </w:r>
    </w:p>
    <w:p w14:paraId="38ADAB54" w14:textId="77777777" w:rsidR="00E60FF8" w:rsidRDefault="00E60FF8" w:rsidP="00DC4904">
      <w:pPr>
        <w:rPr>
          <w:color w:val="FF0000"/>
        </w:rPr>
      </w:pPr>
    </w:p>
    <w:p w14:paraId="04B25D55" w14:textId="06FE3E41" w:rsidR="00E60FF8" w:rsidRDefault="00E60FF8" w:rsidP="00DC4904">
      <w:pPr>
        <w:rPr>
          <w:color w:val="FF0000"/>
        </w:rPr>
      </w:pPr>
      <w:r>
        <w:rPr>
          <w:color w:val="FF0000"/>
        </w:rPr>
        <w:t xml:space="preserve">Seems like </w:t>
      </w:r>
      <w:proofErr w:type="spellStart"/>
      <w:r>
        <w:rPr>
          <w:color w:val="FF0000"/>
        </w:rPr>
        <w:t>Vibriomonas</w:t>
      </w:r>
      <w:proofErr w:type="spellEnd"/>
      <w:r>
        <w:rPr>
          <w:color w:val="FF0000"/>
        </w:rPr>
        <w:t xml:space="preserve"> is the most abundant “contaminant” (found both in insects and in field blanks). It is commonly found in lake/freshwater systems so maybe it isn’t </w:t>
      </w:r>
      <w:proofErr w:type="gramStart"/>
      <w:r>
        <w:rPr>
          <w:color w:val="FF0000"/>
        </w:rPr>
        <w:t>contamination,</w:t>
      </w:r>
      <w:proofErr w:type="gramEnd"/>
      <w:r>
        <w:rPr>
          <w:color w:val="FF0000"/>
        </w:rPr>
        <w:t xml:space="preserve"> it might just be very prevalent… </w:t>
      </w:r>
    </w:p>
    <w:p w14:paraId="3B3F5512" w14:textId="77777777" w:rsidR="00E60FF8" w:rsidRDefault="00E60FF8" w:rsidP="00DC4904">
      <w:pPr>
        <w:rPr>
          <w:color w:val="FF0000"/>
        </w:rPr>
      </w:pPr>
    </w:p>
    <w:p w14:paraId="6E6326A9" w14:textId="77777777" w:rsidR="00E60FF8" w:rsidRPr="00DE0446" w:rsidRDefault="00E60FF8" w:rsidP="00DC4904">
      <w:pPr>
        <w:rPr>
          <w:color w:val="FF0000"/>
        </w:rPr>
      </w:pPr>
    </w:p>
    <w:p w14:paraId="25AC215A" w14:textId="3777E66F" w:rsidR="00247476" w:rsidRDefault="00247476" w:rsidP="00247476">
      <w:pPr>
        <w:pStyle w:val="Heading1"/>
      </w:pPr>
      <w:bookmarkStart w:id="9" w:name="_Toc138518957"/>
      <w:r>
        <w:lastRenderedPageBreak/>
        <w:t>Alpha Diversity</w:t>
      </w:r>
      <w:bookmarkEnd w:id="9"/>
    </w:p>
    <w:p w14:paraId="21E77376" w14:textId="3F9BD949" w:rsidR="00247476" w:rsidRDefault="00BD4ACF" w:rsidP="00247476">
      <w:r>
        <w:t>Non decontaminated analysis:</w:t>
      </w:r>
      <w:r w:rsidR="00247476">
        <w:rPr>
          <w:noProof/>
        </w:rPr>
        <w:drawing>
          <wp:inline distT="0" distB="0" distL="0" distR="0" wp14:anchorId="20060358" wp14:editId="5A721079">
            <wp:extent cx="6132046" cy="7665058"/>
            <wp:effectExtent l="0" t="0" r="2540" b="0"/>
            <wp:docPr id="1959821677" name="Picture 11" descr="A picture containing text, diagram, plan, parall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821677" name="Picture 11" descr="A picture containing text, diagram, plan, parall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7482" cy="7671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35592" w14:textId="568DF3C7" w:rsidR="00536DC5" w:rsidRDefault="00BD4ACF" w:rsidP="00247476">
      <w:r>
        <w:lastRenderedPageBreak/>
        <w:t>Decontaminated analysis:</w:t>
      </w:r>
    </w:p>
    <w:p w14:paraId="619E46DD" w14:textId="77777777" w:rsidR="00BD4ACF" w:rsidRDefault="00BD4ACF" w:rsidP="00247476"/>
    <w:p w14:paraId="1DDED7B2" w14:textId="78E7E070" w:rsidR="0083515C" w:rsidRDefault="00B17B4B" w:rsidP="00247476">
      <w:r>
        <w:rPr>
          <w:noProof/>
        </w:rPr>
        <w:drawing>
          <wp:inline distT="0" distB="0" distL="0" distR="0" wp14:anchorId="45DBDB9C" wp14:editId="726C2537">
            <wp:extent cx="5623162" cy="7028953"/>
            <wp:effectExtent l="0" t="0" r="0" b="635"/>
            <wp:docPr id="1857807061" name="Picture 1" descr="A picture containing text, diagram, parallel, pl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807061" name="Picture 1" descr="A picture containing text, diagram, parallel, pla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399" cy="7029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C04E7" w14:textId="77777777" w:rsidR="0083515C" w:rsidRDefault="0083515C" w:rsidP="00247476"/>
    <w:p w14:paraId="69D1874F" w14:textId="77777777" w:rsidR="0083515C" w:rsidRDefault="0083515C" w:rsidP="00247476"/>
    <w:p w14:paraId="5BD26DC2" w14:textId="5A476F72" w:rsidR="00536DC5" w:rsidRDefault="00536DC5" w:rsidP="00536DC5">
      <w:pPr>
        <w:pStyle w:val="Heading1"/>
      </w:pPr>
      <w:bookmarkStart w:id="10" w:name="_Toc138518958"/>
      <w:r>
        <w:lastRenderedPageBreak/>
        <w:t>Beta Diversity</w:t>
      </w:r>
      <w:bookmarkEnd w:id="10"/>
    </w:p>
    <w:p w14:paraId="2F033748" w14:textId="5F5FC0BE" w:rsidR="005727A8" w:rsidRDefault="005727A8" w:rsidP="005727A8">
      <w:pPr>
        <w:pStyle w:val="Heading2"/>
      </w:pPr>
      <w:bookmarkStart w:id="11" w:name="_Toc138518959"/>
      <w:r>
        <w:t>All samples combined</w:t>
      </w:r>
      <w:bookmarkEnd w:id="11"/>
    </w:p>
    <w:p w14:paraId="33A490DA" w14:textId="0CD7F01E" w:rsidR="0028432E" w:rsidRDefault="0028432E" w:rsidP="005727A8">
      <w:r>
        <w:t>Bow and ACWA sites:</w:t>
      </w:r>
    </w:p>
    <w:p w14:paraId="71107A03" w14:textId="1C6A434D" w:rsidR="005727A8" w:rsidRPr="005727A8" w:rsidRDefault="005727A8" w:rsidP="005727A8">
      <w:r>
        <w:t>Non decontaminated analysis:</w:t>
      </w:r>
    </w:p>
    <w:p w14:paraId="5A36D714" w14:textId="00329177" w:rsidR="00536DC5" w:rsidRDefault="000E2B62" w:rsidP="00536DC5">
      <w:r>
        <w:rPr>
          <w:noProof/>
        </w:rPr>
        <w:drawing>
          <wp:anchor distT="0" distB="0" distL="114300" distR="114300" simplePos="0" relativeHeight="251654144" behindDoc="0" locked="0" layoutInCell="1" allowOverlap="1" wp14:anchorId="694DB609" wp14:editId="020A313F">
            <wp:simplePos x="0" y="0"/>
            <wp:positionH relativeFrom="column">
              <wp:posOffset>-803083</wp:posOffset>
            </wp:positionH>
            <wp:positionV relativeFrom="paragraph">
              <wp:posOffset>137132</wp:posOffset>
            </wp:positionV>
            <wp:extent cx="7524205" cy="2926080"/>
            <wp:effectExtent l="19050" t="19050" r="19685" b="26670"/>
            <wp:wrapNone/>
            <wp:docPr id="563149950" name="Picture 1" descr="A picture containing text, screensh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149950" name="Picture 1" descr="A picture containing text, screenshot, diagram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9564" cy="29281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0E5C3D" w14:textId="36750AF2" w:rsidR="00536DC5" w:rsidRDefault="00536DC5" w:rsidP="00DA2F33">
      <w:pPr>
        <w:jc w:val="center"/>
      </w:pPr>
    </w:p>
    <w:p w14:paraId="229F2FB5" w14:textId="77777777" w:rsidR="000E2B62" w:rsidRDefault="000E2B62" w:rsidP="00DA2F33">
      <w:pPr>
        <w:jc w:val="center"/>
      </w:pPr>
    </w:p>
    <w:p w14:paraId="22B52B3D" w14:textId="77777777" w:rsidR="000E2B62" w:rsidRDefault="000E2B62" w:rsidP="00DA2F33">
      <w:pPr>
        <w:jc w:val="center"/>
      </w:pPr>
    </w:p>
    <w:p w14:paraId="49CD70EA" w14:textId="77777777" w:rsidR="000E2B62" w:rsidRDefault="000E2B62" w:rsidP="00DA2F33">
      <w:pPr>
        <w:jc w:val="center"/>
      </w:pPr>
    </w:p>
    <w:p w14:paraId="48FA69B9" w14:textId="77777777" w:rsidR="000E2B62" w:rsidRDefault="000E2B62" w:rsidP="00DA2F33">
      <w:pPr>
        <w:jc w:val="center"/>
      </w:pPr>
    </w:p>
    <w:p w14:paraId="042C5A1A" w14:textId="77777777" w:rsidR="000E2B62" w:rsidRDefault="000E2B62" w:rsidP="00DA2F33">
      <w:pPr>
        <w:jc w:val="center"/>
      </w:pPr>
    </w:p>
    <w:p w14:paraId="10CFDFA3" w14:textId="77777777" w:rsidR="000E2B62" w:rsidRDefault="000E2B62" w:rsidP="00DA2F33">
      <w:pPr>
        <w:jc w:val="center"/>
      </w:pPr>
    </w:p>
    <w:p w14:paraId="051D9BE9" w14:textId="77777777" w:rsidR="000E2B62" w:rsidRDefault="000E2B62" w:rsidP="00DA2F33">
      <w:pPr>
        <w:jc w:val="center"/>
      </w:pPr>
    </w:p>
    <w:p w14:paraId="0FF2E1C9" w14:textId="77777777" w:rsidR="000E2B62" w:rsidRDefault="000E2B62" w:rsidP="00DA2F33">
      <w:pPr>
        <w:jc w:val="center"/>
      </w:pPr>
    </w:p>
    <w:p w14:paraId="0895D93A" w14:textId="38D106CB" w:rsidR="000E2B62" w:rsidRDefault="00AF6CE6" w:rsidP="00AF6CE6">
      <w:pPr>
        <w:pStyle w:val="Heading2"/>
      </w:pPr>
      <w:bookmarkStart w:id="12" w:name="_Toc138518960"/>
      <w:proofErr w:type="spellStart"/>
      <w:r>
        <w:t>Hydropsychidae</w:t>
      </w:r>
      <w:bookmarkEnd w:id="12"/>
      <w:proofErr w:type="spellEnd"/>
    </w:p>
    <w:p w14:paraId="245633CF" w14:textId="60A5946B" w:rsidR="008C4FDB" w:rsidRDefault="008C4FDB" w:rsidP="00AF6CE6"/>
    <w:p w14:paraId="10D229BA" w14:textId="38556C00" w:rsidR="00AF6CE6" w:rsidRDefault="008C4FDB" w:rsidP="00AF6CE6">
      <w:r>
        <w:rPr>
          <w:noProof/>
        </w:rPr>
        <w:drawing>
          <wp:anchor distT="0" distB="0" distL="114300" distR="114300" simplePos="0" relativeHeight="251661312" behindDoc="0" locked="0" layoutInCell="1" allowOverlap="1" wp14:anchorId="753DBB49" wp14:editId="47323002">
            <wp:simplePos x="0" y="0"/>
            <wp:positionH relativeFrom="column">
              <wp:posOffset>-816119</wp:posOffset>
            </wp:positionH>
            <wp:positionV relativeFrom="paragraph">
              <wp:posOffset>327274</wp:posOffset>
            </wp:positionV>
            <wp:extent cx="7559675" cy="2939415"/>
            <wp:effectExtent l="19050" t="19050" r="3175" b="0"/>
            <wp:wrapSquare wrapText="bothSides"/>
            <wp:docPr id="1851449490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449490" name="Picture 1" descr="A picture containing text, diagram, screensho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2939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3EB0">
        <w:t>D</w:t>
      </w:r>
      <w:r w:rsidR="00AF6CE6">
        <w:t>econtaminated analysis:</w:t>
      </w:r>
    </w:p>
    <w:p w14:paraId="1757DDB4" w14:textId="3AC52627" w:rsidR="00123EB0" w:rsidRDefault="00123EB0" w:rsidP="00AF6CE6"/>
    <w:p w14:paraId="4E44441D" w14:textId="77777777" w:rsidR="005D71CE" w:rsidRDefault="005D71CE" w:rsidP="00AF6CE6"/>
    <w:p w14:paraId="09D11326" w14:textId="76E0CD8B" w:rsidR="00D612CF" w:rsidRDefault="00D612CF" w:rsidP="00D612CF">
      <w:pPr>
        <w:pStyle w:val="Heading2"/>
      </w:pPr>
      <w:bookmarkStart w:id="13" w:name="_Toc138518961"/>
      <w:proofErr w:type="spellStart"/>
      <w:r>
        <w:lastRenderedPageBreak/>
        <w:t>Baetidae</w:t>
      </w:r>
      <w:bookmarkEnd w:id="13"/>
      <w:proofErr w:type="spellEnd"/>
    </w:p>
    <w:p w14:paraId="38BBAC21" w14:textId="77777777" w:rsidR="00D612CF" w:rsidRDefault="00D612CF" w:rsidP="00D612CF"/>
    <w:p w14:paraId="325BCD9D" w14:textId="6D4CE4D9" w:rsidR="008A7B36" w:rsidRDefault="008A7B36" w:rsidP="00D612CF">
      <w:r>
        <w:t>Non decontaminated analysis:</w:t>
      </w:r>
    </w:p>
    <w:p w14:paraId="36402145" w14:textId="03131BE2" w:rsidR="008A7B36" w:rsidRDefault="00F93E75" w:rsidP="00F93E75">
      <w:pPr>
        <w:jc w:val="center"/>
      </w:pPr>
      <w:r>
        <w:rPr>
          <w:noProof/>
        </w:rPr>
        <w:drawing>
          <wp:inline distT="0" distB="0" distL="0" distR="0" wp14:anchorId="0F215C4F" wp14:editId="297AA0DE">
            <wp:extent cx="3402957" cy="3159733"/>
            <wp:effectExtent l="0" t="0" r="0" b="0"/>
            <wp:docPr id="1644388422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388422" name="Picture 1" descr="A picture containing text, diagram, screensho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06790" cy="316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C43B7" w14:textId="77777777" w:rsidR="008A7B36" w:rsidRDefault="008A7B36" w:rsidP="00D612CF"/>
    <w:p w14:paraId="714827E9" w14:textId="6627E9FF" w:rsidR="008A7B36" w:rsidRPr="008A7B36" w:rsidRDefault="008A7B36" w:rsidP="00D612CF">
      <w:pPr>
        <w:rPr>
          <w:color w:val="FF0000"/>
        </w:rPr>
      </w:pPr>
      <w:r>
        <w:rPr>
          <w:color w:val="FF0000"/>
        </w:rPr>
        <w:t xml:space="preserve">No difference between PCR1 – PCR3. Sig. difference between larvae and adults. No sig. beta dispersion. </w:t>
      </w:r>
    </w:p>
    <w:p w14:paraId="69BB9179" w14:textId="77777777" w:rsidR="008A7B36" w:rsidRDefault="008A7B36" w:rsidP="00D612CF"/>
    <w:p w14:paraId="3CC1031E" w14:textId="1D6B9DF7" w:rsidR="008A7B36" w:rsidRDefault="008A7B36" w:rsidP="00D612CF">
      <w:r>
        <w:t>Decontaminated analysis:</w:t>
      </w:r>
    </w:p>
    <w:p w14:paraId="0E1FB2A2" w14:textId="2112BFF0" w:rsidR="008A7B36" w:rsidRDefault="008A7B36" w:rsidP="005B4033">
      <w:pPr>
        <w:jc w:val="center"/>
      </w:pPr>
      <w:r w:rsidRPr="008A7B36">
        <w:rPr>
          <w:noProof/>
        </w:rPr>
        <w:drawing>
          <wp:inline distT="0" distB="0" distL="0" distR="0" wp14:anchorId="675A30E1" wp14:editId="397DBDFB">
            <wp:extent cx="4421529" cy="2242887"/>
            <wp:effectExtent l="0" t="0" r="0" b="0"/>
            <wp:docPr id="1953234886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234886" name="Picture 1" descr="A picture containing text, diagram, screensho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31796" cy="224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63CF6" w14:textId="799930E7" w:rsidR="008A7B36" w:rsidRPr="008A7B36" w:rsidRDefault="008A7B36" w:rsidP="00D612CF">
      <w:pPr>
        <w:rPr>
          <w:color w:val="FF0000"/>
        </w:rPr>
      </w:pPr>
      <w:r>
        <w:rPr>
          <w:color w:val="FF0000"/>
        </w:rPr>
        <w:t xml:space="preserve">No difference between PCR1 – PCR3. Sig. difference between larvae and adults. No sig. beta dispersion. </w:t>
      </w:r>
    </w:p>
    <w:p w14:paraId="688E9C5A" w14:textId="77777777" w:rsidR="00D612CF" w:rsidRDefault="00D612CF" w:rsidP="005D71CE">
      <w:pPr>
        <w:pStyle w:val="Heading2"/>
      </w:pPr>
    </w:p>
    <w:p w14:paraId="25E801E9" w14:textId="77777777" w:rsidR="00D612CF" w:rsidRDefault="00D612CF" w:rsidP="005D71CE">
      <w:pPr>
        <w:pStyle w:val="Heading2"/>
      </w:pPr>
    </w:p>
    <w:p w14:paraId="1223D31B" w14:textId="42111F3B" w:rsidR="005D71CE" w:rsidRDefault="005D71CE" w:rsidP="005D71CE">
      <w:pPr>
        <w:pStyle w:val="Heading2"/>
      </w:pPr>
      <w:bookmarkStart w:id="14" w:name="_Toc138518962"/>
      <w:r>
        <w:t xml:space="preserve">Larval </w:t>
      </w:r>
      <w:proofErr w:type="spellStart"/>
      <w:r>
        <w:t>Hydropsychidae</w:t>
      </w:r>
      <w:bookmarkEnd w:id="14"/>
      <w:proofErr w:type="spellEnd"/>
    </w:p>
    <w:p w14:paraId="265985A1" w14:textId="77777777" w:rsidR="00A83261" w:rsidRPr="00A83261" w:rsidRDefault="00A83261" w:rsidP="00A83261"/>
    <w:p w14:paraId="4AEBB50C" w14:textId="7249F491" w:rsidR="005D71CE" w:rsidRPr="005D71CE" w:rsidRDefault="005D71CE" w:rsidP="005D71CE">
      <w:r>
        <w:t>Non decontaminated analysis:</w:t>
      </w:r>
    </w:p>
    <w:p w14:paraId="2DA051DE" w14:textId="73449E13" w:rsidR="00AF6CE6" w:rsidRDefault="00AF6CE6" w:rsidP="008C4FDB">
      <w:pPr>
        <w:jc w:val="center"/>
      </w:pPr>
      <w:r>
        <w:rPr>
          <w:noProof/>
        </w:rPr>
        <w:drawing>
          <wp:inline distT="0" distB="0" distL="0" distR="0" wp14:anchorId="2A713E0F" wp14:editId="28256A7E">
            <wp:extent cx="3290320" cy="3055146"/>
            <wp:effectExtent l="0" t="0" r="0" b="0"/>
            <wp:docPr id="836316614" name="Picture 1" descr="A picture containing text, diagram, child art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316614" name="Picture 1" descr="A picture containing text, diagram, child art, drawing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97682" cy="3061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45151" w14:textId="2F706F10" w:rsidR="002702B9" w:rsidRDefault="002702B9" w:rsidP="008C4FDB">
      <w:pPr>
        <w:jc w:val="center"/>
      </w:pPr>
      <w:r>
        <w:rPr>
          <w:color w:val="FF0000"/>
        </w:rPr>
        <w:t>Only non-significant comparison is between Cushing Bridge and Sunalta. Beta dispersion was significant.</w:t>
      </w:r>
    </w:p>
    <w:p w14:paraId="65070D9A" w14:textId="77777777" w:rsidR="008C4FDB" w:rsidRDefault="008C4FDB" w:rsidP="008C4FDB"/>
    <w:p w14:paraId="2E72E2B4" w14:textId="77777777" w:rsidR="00AF6CE6" w:rsidRDefault="00AF6CE6" w:rsidP="00AF6CE6"/>
    <w:p w14:paraId="6B0C5468" w14:textId="75656BB9" w:rsidR="00AF6CE6" w:rsidRDefault="005D71CE" w:rsidP="00AF6CE6">
      <w:r>
        <w:t>Decontaminated analysis:</w:t>
      </w:r>
    </w:p>
    <w:p w14:paraId="669EBEA6" w14:textId="1DC4D50D" w:rsidR="005D71CE" w:rsidRDefault="00E56341" w:rsidP="008C4FDB">
      <w:pPr>
        <w:jc w:val="center"/>
      </w:pPr>
      <w:r w:rsidRPr="00E56341">
        <w:rPr>
          <w:noProof/>
        </w:rPr>
        <w:drawing>
          <wp:inline distT="0" distB="0" distL="0" distR="0" wp14:anchorId="232E1609" wp14:editId="3AEE0314">
            <wp:extent cx="4085864" cy="2072616"/>
            <wp:effectExtent l="0" t="0" r="0" b="0"/>
            <wp:docPr id="354401583" name="Picture 1" descr="A picture containing tex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401583" name="Picture 1" descr="A picture containing text, dia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98701" cy="207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2A944" w14:textId="2F847BE8" w:rsidR="002702B9" w:rsidRDefault="002702B9" w:rsidP="008C4FDB">
      <w:pPr>
        <w:jc w:val="center"/>
      </w:pPr>
      <w:r>
        <w:rPr>
          <w:color w:val="FF0000"/>
        </w:rPr>
        <w:t>Only non-significant comparison is between Cushing Bridge and Sunalta. Beta dispersion was significant.</w:t>
      </w:r>
    </w:p>
    <w:p w14:paraId="01B8B483" w14:textId="77777777" w:rsidR="00AF6CE6" w:rsidRDefault="00AF6CE6" w:rsidP="00AF6CE6"/>
    <w:p w14:paraId="45FF2B38" w14:textId="77777777" w:rsidR="00AF6CE6" w:rsidRDefault="00AF6CE6" w:rsidP="00AF6CE6"/>
    <w:p w14:paraId="07871532" w14:textId="5D0F4EBF" w:rsidR="00AF6CE6" w:rsidRDefault="00AF6CE6" w:rsidP="00AF6CE6">
      <w:r>
        <w:t xml:space="preserve">Bow River sites </w:t>
      </w:r>
      <w:proofErr w:type="gramStart"/>
      <w:r>
        <w:t>only</w:t>
      </w:r>
      <w:proofErr w:type="gramEnd"/>
    </w:p>
    <w:p w14:paraId="2E454A5F" w14:textId="77777777" w:rsidR="00E56341" w:rsidRDefault="00E56341" w:rsidP="00E56341">
      <w:r>
        <w:t>Non decontaminated analysis:</w:t>
      </w:r>
    </w:p>
    <w:p w14:paraId="4626C20D" w14:textId="0602A374" w:rsidR="00AF6CE6" w:rsidRDefault="00AF6CE6" w:rsidP="00E56341">
      <w:pPr>
        <w:jc w:val="center"/>
      </w:pPr>
      <w:r>
        <w:rPr>
          <w:noProof/>
        </w:rPr>
        <w:drawing>
          <wp:inline distT="0" distB="0" distL="0" distR="0" wp14:anchorId="31AD7BE7" wp14:editId="1BFB3CC7">
            <wp:extent cx="3484152" cy="3235124"/>
            <wp:effectExtent l="0" t="0" r="0" b="0"/>
            <wp:docPr id="1226322091" name="Picture 1" descr="A picture containing text, diagram, child 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322091" name="Picture 1" descr="A picture containing text, diagram, child 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91257" cy="3241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F8903" w14:textId="0946AD99" w:rsidR="009D053A" w:rsidRPr="009D053A" w:rsidRDefault="009D053A" w:rsidP="009D053A">
      <w:pPr>
        <w:rPr>
          <w:color w:val="FF0000"/>
        </w:rPr>
      </w:pPr>
      <w:r>
        <w:rPr>
          <w:color w:val="FF0000"/>
        </w:rPr>
        <w:t>Only non-significant comparison is between Cushing Bridge and Sunalta.</w:t>
      </w:r>
      <w:r w:rsidR="008742A7">
        <w:rPr>
          <w:color w:val="FF0000"/>
        </w:rPr>
        <w:t xml:space="preserve"> Beta dispersion was significant.</w:t>
      </w:r>
    </w:p>
    <w:p w14:paraId="54A426C0" w14:textId="77777777" w:rsidR="009D053A" w:rsidRDefault="009D053A" w:rsidP="00E56341">
      <w:pPr>
        <w:jc w:val="center"/>
      </w:pPr>
    </w:p>
    <w:p w14:paraId="48C9FAAF" w14:textId="77777777" w:rsidR="00E56341" w:rsidRDefault="00E56341" w:rsidP="00E56341"/>
    <w:p w14:paraId="34A2309F" w14:textId="10347DC7" w:rsidR="00E56341" w:rsidRDefault="00E56341" w:rsidP="00E56341">
      <w:r>
        <w:t>Decontaminated analysis:</w:t>
      </w:r>
    </w:p>
    <w:p w14:paraId="396C70E9" w14:textId="2866BE7D" w:rsidR="00E56341" w:rsidRDefault="009D053A" w:rsidP="008728B8">
      <w:pPr>
        <w:jc w:val="center"/>
      </w:pPr>
      <w:r w:rsidRPr="009D053A">
        <w:rPr>
          <w:noProof/>
        </w:rPr>
        <w:drawing>
          <wp:inline distT="0" distB="0" distL="0" distR="0" wp14:anchorId="08A69902" wp14:editId="186B637F">
            <wp:extent cx="3964329" cy="2010965"/>
            <wp:effectExtent l="0" t="0" r="0" b="0"/>
            <wp:docPr id="267067267" name="Picture 1" descr="A picture containing tex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067267" name="Picture 1" descr="A picture containing text, diagram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81402" cy="20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E495C" w14:textId="7581B836" w:rsidR="009D053A" w:rsidRPr="009D053A" w:rsidRDefault="009D053A" w:rsidP="00E56341">
      <w:pPr>
        <w:rPr>
          <w:color w:val="FF0000"/>
        </w:rPr>
      </w:pPr>
      <w:r>
        <w:rPr>
          <w:color w:val="FF0000"/>
        </w:rPr>
        <w:t>Only non-significant comparison is between Cushing Bridge and Sunalta.</w:t>
      </w:r>
      <w:r w:rsidR="008742A7">
        <w:rPr>
          <w:color w:val="FF0000"/>
        </w:rPr>
        <w:t xml:space="preserve"> Beta dispersion was significant.</w:t>
      </w:r>
    </w:p>
    <w:p w14:paraId="61844236" w14:textId="27E5A28C" w:rsidR="00AF6CE6" w:rsidRDefault="00AF6CE6" w:rsidP="00AF6CE6"/>
    <w:p w14:paraId="4A842497" w14:textId="0AB4EDD4" w:rsidR="00AF6CE6" w:rsidRDefault="00AF6CE6" w:rsidP="00AF6CE6">
      <w:r>
        <w:lastRenderedPageBreak/>
        <w:t>ACWA sites only</w:t>
      </w:r>
    </w:p>
    <w:p w14:paraId="21C696BF" w14:textId="5CB1AF1B" w:rsidR="00372D5F" w:rsidRDefault="00372D5F" w:rsidP="00AF6CE6">
      <w:r>
        <w:t>Non decontaminated analysis:</w:t>
      </w:r>
    </w:p>
    <w:p w14:paraId="2658E4A2" w14:textId="5DC4A8AC" w:rsidR="00AF6CE6" w:rsidRDefault="00AF6CE6" w:rsidP="008728B8">
      <w:pPr>
        <w:jc w:val="center"/>
      </w:pPr>
      <w:r>
        <w:rPr>
          <w:noProof/>
        </w:rPr>
        <w:drawing>
          <wp:inline distT="0" distB="0" distL="0" distR="0" wp14:anchorId="5C87B25D" wp14:editId="3C12F6CD">
            <wp:extent cx="3281423" cy="3046885"/>
            <wp:effectExtent l="0" t="0" r="0" b="0"/>
            <wp:docPr id="532910628" name="Picture 1" descr="A picture containing text, diagram, screenshot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910628" name="Picture 1" descr="A picture containing text, diagram, screenshot, circl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83402" cy="304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08EA1" w14:textId="26494AA9" w:rsidR="007C7AC7" w:rsidRPr="007C7AC7" w:rsidRDefault="007C7AC7" w:rsidP="007C7AC7">
      <w:pPr>
        <w:rPr>
          <w:color w:val="FF0000"/>
        </w:rPr>
      </w:pPr>
      <w:r>
        <w:rPr>
          <w:color w:val="FF0000"/>
        </w:rPr>
        <w:t>Significant differences between BRR2 – PCR3</w:t>
      </w:r>
      <w:r w:rsidR="008742A7">
        <w:rPr>
          <w:color w:val="FF0000"/>
        </w:rPr>
        <w:t xml:space="preserve"> and BRR2 - </w:t>
      </w:r>
      <w:r>
        <w:rPr>
          <w:color w:val="FF0000"/>
        </w:rPr>
        <w:t>PCR1 but not between PCR1-PCR3.</w:t>
      </w:r>
    </w:p>
    <w:p w14:paraId="71D45CEB" w14:textId="77777777" w:rsidR="00AF6CE6" w:rsidRDefault="00AF6CE6" w:rsidP="00AF6CE6"/>
    <w:p w14:paraId="18F48294" w14:textId="77777777" w:rsidR="00B81685" w:rsidRDefault="00B81685" w:rsidP="00AF6CE6"/>
    <w:p w14:paraId="4782D2BE" w14:textId="51BD4214" w:rsidR="00372D5F" w:rsidRDefault="00372D5F" w:rsidP="00AF6CE6">
      <w:r>
        <w:t>Decontaminated analysis:</w:t>
      </w:r>
    </w:p>
    <w:p w14:paraId="6F898269" w14:textId="7AE92E47" w:rsidR="00372D5F" w:rsidRDefault="00372D5F" w:rsidP="00157EA9">
      <w:pPr>
        <w:jc w:val="center"/>
      </w:pPr>
      <w:r w:rsidRPr="00372D5F">
        <w:rPr>
          <w:noProof/>
        </w:rPr>
        <w:drawing>
          <wp:inline distT="0" distB="0" distL="0" distR="0" wp14:anchorId="5EA15CEA" wp14:editId="5B17F194">
            <wp:extent cx="4072982" cy="2066081"/>
            <wp:effectExtent l="0" t="0" r="0" b="0"/>
            <wp:docPr id="884987335" name="Picture 1" descr="A picture containing text, diagram, screenshot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987335" name="Picture 1" descr="A picture containing text, diagram, screenshot, circl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79290" cy="2069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941CF" w14:textId="77777777" w:rsidR="00AF6CE6" w:rsidRDefault="00AF6CE6" w:rsidP="00AF6CE6"/>
    <w:p w14:paraId="1B6393D7" w14:textId="5ECA5F7C" w:rsidR="00E668E8" w:rsidRPr="00E668E8" w:rsidRDefault="00E668E8" w:rsidP="00AF6CE6">
      <w:pPr>
        <w:rPr>
          <w:color w:val="FF0000"/>
        </w:rPr>
      </w:pPr>
      <w:r>
        <w:rPr>
          <w:color w:val="FF0000"/>
        </w:rPr>
        <w:t>Sig. diff between all sites (p=0.002)</w:t>
      </w:r>
      <w:r w:rsidR="00B81685">
        <w:rPr>
          <w:color w:val="FF0000"/>
        </w:rPr>
        <w:t>. All pairwise comparisons were significant. Beta dispersion was not significant.</w:t>
      </w:r>
    </w:p>
    <w:p w14:paraId="2DC1B818" w14:textId="77777777" w:rsidR="00E668E8" w:rsidRDefault="00E668E8" w:rsidP="00AF6CE6"/>
    <w:p w14:paraId="16E64173" w14:textId="0BD4C331" w:rsidR="00AF6CE6" w:rsidRDefault="00AF6CE6" w:rsidP="00AF6CE6">
      <w:pPr>
        <w:pStyle w:val="Heading2"/>
      </w:pPr>
      <w:bookmarkStart w:id="15" w:name="_Toc138518963"/>
      <w:r>
        <w:lastRenderedPageBreak/>
        <w:t>Adult Tricoptera</w:t>
      </w:r>
      <w:bookmarkEnd w:id="15"/>
    </w:p>
    <w:p w14:paraId="45F4503E" w14:textId="17EF321D" w:rsidR="00AF6CE6" w:rsidRDefault="00AF6CE6" w:rsidP="00AF6CE6">
      <w:r>
        <w:t>Non decontaminated analysis:</w:t>
      </w:r>
    </w:p>
    <w:p w14:paraId="35443DC5" w14:textId="2764F1BC" w:rsidR="00AF6CE6" w:rsidRDefault="00AF6CE6" w:rsidP="00226876">
      <w:pPr>
        <w:jc w:val="center"/>
      </w:pPr>
      <w:r>
        <w:rPr>
          <w:noProof/>
        </w:rPr>
        <w:drawing>
          <wp:inline distT="0" distB="0" distL="0" distR="0" wp14:anchorId="669A844C" wp14:editId="029BDFF4">
            <wp:extent cx="3044142" cy="2826563"/>
            <wp:effectExtent l="0" t="0" r="0" b="0"/>
            <wp:docPr id="1605843688" name="Picture 1" descr="A picture containing text, screenshot, diagram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43688" name="Picture 1" descr="A picture containing text, screenshot, diagram, desig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53259" cy="2835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0A8B1" w14:textId="77777777" w:rsidR="002702B9" w:rsidRPr="002702B9" w:rsidRDefault="002702B9" w:rsidP="002702B9">
      <w:pPr>
        <w:rPr>
          <w:color w:val="FF0000"/>
        </w:rPr>
      </w:pPr>
      <w:r w:rsidRPr="002702B9">
        <w:rPr>
          <w:color w:val="FF0000"/>
        </w:rPr>
        <w:t xml:space="preserve">Sunalta - Cushing Bridge, </w:t>
      </w:r>
      <w:proofErr w:type="spellStart"/>
      <w:r w:rsidRPr="002702B9">
        <w:rPr>
          <w:color w:val="FF0000"/>
        </w:rPr>
        <w:t>Coch</w:t>
      </w:r>
      <w:proofErr w:type="spellEnd"/>
      <w:r w:rsidRPr="002702B9">
        <w:rPr>
          <w:color w:val="FF0000"/>
        </w:rPr>
        <w:t xml:space="preserve"> - </w:t>
      </w:r>
      <w:proofErr w:type="spellStart"/>
      <w:r w:rsidRPr="002702B9">
        <w:rPr>
          <w:color w:val="FF0000"/>
        </w:rPr>
        <w:t>CushBr</w:t>
      </w:r>
      <w:proofErr w:type="spellEnd"/>
      <w:r w:rsidRPr="002702B9">
        <w:rPr>
          <w:color w:val="FF0000"/>
        </w:rPr>
        <w:t xml:space="preserve">, and </w:t>
      </w:r>
      <w:proofErr w:type="spellStart"/>
      <w:r w:rsidRPr="002702B9">
        <w:rPr>
          <w:color w:val="FF0000"/>
        </w:rPr>
        <w:t>Coch</w:t>
      </w:r>
      <w:proofErr w:type="spellEnd"/>
      <w:r w:rsidRPr="002702B9">
        <w:rPr>
          <w:color w:val="FF0000"/>
        </w:rPr>
        <w:t xml:space="preserve">-Sunalta are not significant, rest are. Beta dispersion is not significant. </w:t>
      </w:r>
    </w:p>
    <w:p w14:paraId="2E261B43" w14:textId="77777777" w:rsidR="002702B9" w:rsidRDefault="002702B9" w:rsidP="00226876">
      <w:pPr>
        <w:jc w:val="center"/>
      </w:pPr>
    </w:p>
    <w:p w14:paraId="6B9D17F3" w14:textId="702EE844" w:rsidR="00AF6CE6" w:rsidRDefault="00AF6CE6" w:rsidP="00AF6CE6">
      <w:r>
        <w:t>Decontaminated analysis:</w:t>
      </w:r>
    </w:p>
    <w:p w14:paraId="32878611" w14:textId="77777777" w:rsidR="00AF6CE6" w:rsidRDefault="00AF6CE6" w:rsidP="00AF6CE6"/>
    <w:p w14:paraId="69E0F47F" w14:textId="7FFBA08F" w:rsidR="00AF6CE6" w:rsidRDefault="002702B9" w:rsidP="002702B9">
      <w:pPr>
        <w:jc w:val="center"/>
      </w:pPr>
      <w:r w:rsidRPr="002702B9">
        <w:rPr>
          <w:noProof/>
        </w:rPr>
        <w:drawing>
          <wp:inline distT="0" distB="0" distL="0" distR="0" wp14:anchorId="734B859B" wp14:editId="329FD378">
            <wp:extent cx="4734699" cy="2401747"/>
            <wp:effectExtent l="0" t="0" r="0" b="0"/>
            <wp:docPr id="1970935242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935242" name="Picture 1" descr="A picture containing text, diagram, screensho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44267" cy="24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3AA6B" w14:textId="0F288233" w:rsidR="002702B9" w:rsidRPr="002702B9" w:rsidRDefault="002702B9" w:rsidP="002702B9">
      <w:pPr>
        <w:rPr>
          <w:color w:val="FF0000"/>
        </w:rPr>
      </w:pPr>
      <w:r w:rsidRPr="002702B9">
        <w:rPr>
          <w:color w:val="FF0000"/>
        </w:rPr>
        <w:t xml:space="preserve">Sunalta - Cushing Bridge, </w:t>
      </w:r>
      <w:proofErr w:type="spellStart"/>
      <w:r w:rsidRPr="002702B9">
        <w:rPr>
          <w:color w:val="FF0000"/>
        </w:rPr>
        <w:t>Coch</w:t>
      </w:r>
      <w:proofErr w:type="spellEnd"/>
      <w:r w:rsidRPr="002702B9">
        <w:rPr>
          <w:color w:val="FF0000"/>
        </w:rPr>
        <w:t xml:space="preserve"> - </w:t>
      </w:r>
      <w:proofErr w:type="spellStart"/>
      <w:r w:rsidRPr="002702B9">
        <w:rPr>
          <w:color w:val="FF0000"/>
        </w:rPr>
        <w:t>CushBr</w:t>
      </w:r>
      <w:proofErr w:type="spellEnd"/>
      <w:r w:rsidRPr="002702B9">
        <w:rPr>
          <w:color w:val="FF0000"/>
        </w:rPr>
        <w:t xml:space="preserve">, and </w:t>
      </w:r>
      <w:proofErr w:type="spellStart"/>
      <w:r w:rsidRPr="002702B9">
        <w:rPr>
          <w:color w:val="FF0000"/>
        </w:rPr>
        <w:t>Coch</w:t>
      </w:r>
      <w:proofErr w:type="spellEnd"/>
      <w:r w:rsidRPr="002702B9">
        <w:rPr>
          <w:color w:val="FF0000"/>
        </w:rPr>
        <w:t>-Sunalta are not significant, rest are.</w:t>
      </w:r>
      <w:r>
        <w:rPr>
          <w:color w:val="FF0000"/>
        </w:rPr>
        <w:t xml:space="preserve"> Beta dispersion is not significant. </w:t>
      </w:r>
    </w:p>
    <w:p w14:paraId="665BED5B" w14:textId="77777777" w:rsidR="000E2B62" w:rsidRDefault="000E2B62" w:rsidP="00DA2F33">
      <w:pPr>
        <w:jc w:val="center"/>
      </w:pPr>
    </w:p>
    <w:p w14:paraId="72B55AB4" w14:textId="3D21BB8E" w:rsidR="000E2B62" w:rsidRDefault="00AF6CE6" w:rsidP="00AF6CE6">
      <w:pPr>
        <w:pStyle w:val="Heading2"/>
      </w:pPr>
      <w:bookmarkStart w:id="16" w:name="_Toc138518964"/>
      <w:r>
        <w:lastRenderedPageBreak/>
        <w:t>Heptageniidae</w:t>
      </w:r>
      <w:bookmarkEnd w:id="16"/>
    </w:p>
    <w:p w14:paraId="7338F42A" w14:textId="77777777" w:rsidR="00AF6CE6" w:rsidRDefault="00AF6CE6" w:rsidP="00AF6CE6"/>
    <w:p w14:paraId="5ABA3AAB" w14:textId="467F2877" w:rsidR="00AF6CE6" w:rsidRDefault="00AF6CE6" w:rsidP="00AF6CE6">
      <w:r>
        <w:t>Non decontaminated analysis:</w:t>
      </w:r>
    </w:p>
    <w:p w14:paraId="136B57C9" w14:textId="52D3E80D" w:rsidR="00AF6CE6" w:rsidRDefault="00AF6CE6" w:rsidP="00157EA9">
      <w:pPr>
        <w:jc w:val="center"/>
      </w:pPr>
      <w:r>
        <w:rPr>
          <w:noProof/>
        </w:rPr>
        <w:drawing>
          <wp:inline distT="0" distB="0" distL="0" distR="0" wp14:anchorId="267A24AC" wp14:editId="411CB1D5">
            <wp:extent cx="3258274" cy="3025391"/>
            <wp:effectExtent l="0" t="0" r="0" b="0"/>
            <wp:docPr id="1183610265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610265" name="Picture 1" descr="A picture containing text, diagram, screensho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60789" cy="302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AB547" w14:textId="3580EE80" w:rsidR="00AF6CE6" w:rsidRPr="00A520B0" w:rsidRDefault="00A520B0" w:rsidP="00AF6CE6">
      <w:pPr>
        <w:rPr>
          <w:color w:val="FF0000"/>
        </w:rPr>
      </w:pPr>
      <w:r w:rsidRPr="00A520B0">
        <w:rPr>
          <w:color w:val="FF0000"/>
        </w:rPr>
        <w:t xml:space="preserve">All sites are sig. different from each other. Significant beta dispersion. </w:t>
      </w:r>
    </w:p>
    <w:p w14:paraId="383318D5" w14:textId="1B846836" w:rsidR="00AF6CE6" w:rsidRDefault="00AF6CE6" w:rsidP="00AF6CE6">
      <w:r>
        <w:t>Decontaminated analysis:</w:t>
      </w:r>
    </w:p>
    <w:p w14:paraId="64FE3F56" w14:textId="2078C587" w:rsidR="00AF6CE6" w:rsidRDefault="00A520B0" w:rsidP="00A520B0">
      <w:pPr>
        <w:jc w:val="center"/>
      </w:pPr>
      <w:r w:rsidRPr="00A520B0">
        <w:rPr>
          <w:noProof/>
        </w:rPr>
        <w:drawing>
          <wp:inline distT="0" distB="0" distL="0" distR="0" wp14:anchorId="543E995E" wp14:editId="6C8996EA">
            <wp:extent cx="5054148" cy="2563792"/>
            <wp:effectExtent l="0" t="0" r="0" b="0"/>
            <wp:docPr id="1299588049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588049" name="Picture 1" descr="A picture containing text, diagram, screensho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55952" cy="256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DA4D0" w14:textId="35C9B939" w:rsidR="00A520B0" w:rsidRPr="00154BA8" w:rsidRDefault="00A520B0" w:rsidP="00A520B0">
      <w:pPr>
        <w:rPr>
          <w:color w:val="FF0000"/>
        </w:rPr>
      </w:pPr>
      <w:r w:rsidRPr="00A520B0">
        <w:rPr>
          <w:color w:val="FF0000"/>
        </w:rPr>
        <w:t xml:space="preserve">All sites are sig. different from each other. Significant beta dispersion. </w:t>
      </w:r>
    </w:p>
    <w:p w14:paraId="4968B6F8" w14:textId="77777777" w:rsidR="00AF6CE6" w:rsidRDefault="00AF6CE6" w:rsidP="00AF6CE6"/>
    <w:p w14:paraId="252616B4" w14:textId="5FF1097D" w:rsidR="00AF6CE6" w:rsidRDefault="00AF6CE6" w:rsidP="00AF6CE6">
      <w:pPr>
        <w:pStyle w:val="Heading2"/>
      </w:pPr>
      <w:bookmarkStart w:id="17" w:name="_Toc138518965"/>
      <w:r>
        <w:t>Perlidae</w:t>
      </w:r>
      <w:bookmarkEnd w:id="17"/>
    </w:p>
    <w:p w14:paraId="27B496D7" w14:textId="77777777" w:rsidR="00AF6CE6" w:rsidRDefault="00AF6CE6" w:rsidP="00AF6CE6"/>
    <w:p w14:paraId="14B7E76D" w14:textId="6D9595D5" w:rsidR="00AF6CE6" w:rsidRDefault="00AF6CE6" w:rsidP="00AF6CE6">
      <w:r>
        <w:lastRenderedPageBreak/>
        <w:t>Non decontaminated analysis:</w:t>
      </w:r>
    </w:p>
    <w:p w14:paraId="44E15A77" w14:textId="17948C38" w:rsidR="00AF6CE6" w:rsidRDefault="00AF6CE6" w:rsidP="00157EA9">
      <w:pPr>
        <w:jc w:val="center"/>
      </w:pPr>
      <w:r>
        <w:rPr>
          <w:noProof/>
        </w:rPr>
        <w:drawing>
          <wp:inline distT="0" distB="0" distL="0" distR="0" wp14:anchorId="38D40667" wp14:editId="46B81AF4">
            <wp:extent cx="2980481" cy="2767452"/>
            <wp:effectExtent l="0" t="0" r="0" b="0"/>
            <wp:docPr id="819163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16352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982592" cy="2769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957EC" w14:textId="27871AB0" w:rsidR="00DD6632" w:rsidRPr="00154BA8" w:rsidRDefault="00DD6632" w:rsidP="00DD6632">
      <w:pPr>
        <w:rPr>
          <w:color w:val="FF0000"/>
        </w:rPr>
      </w:pPr>
      <w:r w:rsidRPr="00A520B0">
        <w:rPr>
          <w:color w:val="FF0000"/>
        </w:rPr>
        <w:t xml:space="preserve">All sites are sig. different from each other. </w:t>
      </w:r>
      <w:r>
        <w:rPr>
          <w:color w:val="FF0000"/>
        </w:rPr>
        <w:t>Not s</w:t>
      </w:r>
      <w:r w:rsidRPr="00A520B0">
        <w:rPr>
          <w:color w:val="FF0000"/>
        </w:rPr>
        <w:t xml:space="preserve">ignificant beta dispersion. </w:t>
      </w:r>
    </w:p>
    <w:p w14:paraId="2ED49E0F" w14:textId="77777777" w:rsidR="00AF6CE6" w:rsidRDefault="00AF6CE6" w:rsidP="00AF6CE6"/>
    <w:p w14:paraId="4D10E95B" w14:textId="50DE5919" w:rsidR="00AF6CE6" w:rsidRDefault="00AF6CE6" w:rsidP="00AF6CE6">
      <w:r>
        <w:t>Decontaminated analysis:</w:t>
      </w:r>
    </w:p>
    <w:p w14:paraId="74668486" w14:textId="4163CFEA" w:rsidR="00AF6CE6" w:rsidRDefault="00DD6632" w:rsidP="00DD6632">
      <w:pPr>
        <w:jc w:val="center"/>
      </w:pPr>
      <w:r w:rsidRPr="00DD6632">
        <w:rPr>
          <w:noProof/>
        </w:rPr>
        <w:drawing>
          <wp:inline distT="0" distB="0" distL="0" distR="0" wp14:anchorId="2D2C1BAD" wp14:editId="7329732F">
            <wp:extent cx="4187070" cy="2123954"/>
            <wp:effectExtent l="0" t="0" r="0" b="0"/>
            <wp:docPr id="793561572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561572" name="Picture 1" descr="A picture containing text, diagram, screensho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90373" cy="2125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7A064" w14:textId="2811B768" w:rsidR="00DD6632" w:rsidRPr="00154BA8" w:rsidRDefault="00DD6632" w:rsidP="00DD6632">
      <w:pPr>
        <w:rPr>
          <w:color w:val="FF0000"/>
        </w:rPr>
      </w:pPr>
      <w:r w:rsidRPr="00A520B0">
        <w:rPr>
          <w:color w:val="FF0000"/>
        </w:rPr>
        <w:t xml:space="preserve">All sites are sig. different from each other. </w:t>
      </w:r>
      <w:r>
        <w:rPr>
          <w:color w:val="FF0000"/>
        </w:rPr>
        <w:t>Not s</w:t>
      </w:r>
      <w:r w:rsidRPr="00A520B0">
        <w:rPr>
          <w:color w:val="FF0000"/>
        </w:rPr>
        <w:t xml:space="preserve">ignificant beta dispersion. </w:t>
      </w:r>
    </w:p>
    <w:p w14:paraId="6DC3A75D" w14:textId="77777777" w:rsidR="00AF6CE6" w:rsidRDefault="00AF6CE6" w:rsidP="00AF6CE6"/>
    <w:p w14:paraId="2DB7C9B9" w14:textId="77777777" w:rsidR="00AF6CE6" w:rsidRDefault="00AF6CE6" w:rsidP="00AF6CE6"/>
    <w:p w14:paraId="0A6F749D" w14:textId="2975BC2C" w:rsidR="00AF6CE6" w:rsidRDefault="00AF6CE6" w:rsidP="00AF6CE6">
      <w:pPr>
        <w:pStyle w:val="Heading2"/>
      </w:pPr>
      <w:bookmarkStart w:id="18" w:name="_Toc138518966"/>
      <w:r>
        <w:t>Chironomidae</w:t>
      </w:r>
      <w:bookmarkEnd w:id="18"/>
    </w:p>
    <w:p w14:paraId="0C6B10F0" w14:textId="77777777" w:rsidR="00AF6CE6" w:rsidRDefault="00AF6CE6" w:rsidP="00AF6CE6"/>
    <w:p w14:paraId="70F81187" w14:textId="0D052F1E" w:rsidR="00AF6CE6" w:rsidRDefault="00AF6CE6" w:rsidP="00AF6CE6">
      <w:r>
        <w:t>Non decontaminated analysis:</w:t>
      </w:r>
    </w:p>
    <w:p w14:paraId="1E48A5FE" w14:textId="4EBFB4B6" w:rsidR="00AF6CE6" w:rsidRDefault="00AF6CE6" w:rsidP="00157EA9">
      <w:pPr>
        <w:jc w:val="center"/>
      </w:pPr>
      <w:r>
        <w:rPr>
          <w:noProof/>
        </w:rPr>
        <w:lastRenderedPageBreak/>
        <w:drawing>
          <wp:inline distT="0" distB="0" distL="0" distR="0" wp14:anchorId="2B847BA4" wp14:editId="5C53FC73">
            <wp:extent cx="2922608" cy="2713717"/>
            <wp:effectExtent l="0" t="0" r="0" b="0"/>
            <wp:docPr id="486327266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327266" name="Picture 1" descr="A picture containing text, diagram, screensho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28598" cy="271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4AA08" w14:textId="78379113" w:rsidR="00AF6CE6" w:rsidRPr="00162818" w:rsidRDefault="00162818" w:rsidP="00AF6CE6">
      <w:pPr>
        <w:rPr>
          <w:color w:val="FF0000"/>
        </w:rPr>
      </w:pPr>
      <w:proofErr w:type="spellStart"/>
      <w:r w:rsidRPr="00162818">
        <w:rPr>
          <w:color w:val="FF0000"/>
        </w:rPr>
        <w:t>Cushbr</w:t>
      </w:r>
      <w:proofErr w:type="spellEnd"/>
      <w:r w:rsidRPr="00162818">
        <w:rPr>
          <w:color w:val="FF0000"/>
        </w:rPr>
        <w:t xml:space="preserve"> – PMF are not sig. different but rest are. No sig. beta dispersion.</w:t>
      </w:r>
    </w:p>
    <w:p w14:paraId="549EA09C" w14:textId="77777777" w:rsidR="00162818" w:rsidRDefault="00162818" w:rsidP="00AF6CE6"/>
    <w:p w14:paraId="16A395B2" w14:textId="4BF2E203" w:rsidR="00AF6CE6" w:rsidRDefault="00AF6CE6" w:rsidP="00AF6CE6">
      <w:r>
        <w:t>Decontaminated analysis:</w:t>
      </w:r>
    </w:p>
    <w:p w14:paraId="775F1B33" w14:textId="03BD7C88" w:rsidR="00AF6CE6" w:rsidRDefault="00162818" w:rsidP="00162818">
      <w:pPr>
        <w:jc w:val="center"/>
      </w:pPr>
      <w:r w:rsidRPr="00162818">
        <w:rPr>
          <w:noProof/>
        </w:rPr>
        <w:drawing>
          <wp:inline distT="0" distB="0" distL="0" distR="0" wp14:anchorId="175F27A1" wp14:editId="73207568">
            <wp:extent cx="4130025" cy="2095017"/>
            <wp:effectExtent l="0" t="0" r="0" b="0"/>
            <wp:docPr id="292181824" name="Picture 1" descr="A picture containing tex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181824" name="Picture 1" descr="A picture containing text, dia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5227" cy="2097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7A9BB" w14:textId="159EF693" w:rsidR="00162818" w:rsidRDefault="00162818" w:rsidP="00162818">
      <w:pPr>
        <w:rPr>
          <w:color w:val="FF0000"/>
        </w:rPr>
      </w:pPr>
      <w:proofErr w:type="spellStart"/>
      <w:r w:rsidRPr="00162818">
        <w:rPr>
          <w:color w:val="FF0000"/>
        </w:rPr>
        <w:t>Cushbr</w:t>
      </w:r>
      <w:proofErr w:type="spellEnd"/>
      <w:r w:rsidRPr="00162818">
        <w:rPr>
          <w:color w:val="FF0000"/>
        </w:rPr>
        <w:t xml:space="preserve"> – PMF are not sig. different but rest are. No sig. beta dispersion.</w:t>
      </w:r>
    </w:p>
    <w:p w14:paraId="5EE53AF0" w14:textId="77777777" w:rsidR="00895569" w:rsidRDefault="00895569" w:rsidP="00162818">
      <w:pPr>
        <w:rPr>
          <w:color w:val="FF0000"/>
        </w:rPr>
      </w:pPr>
    </w:p>
    <w:p w14:paraId="400F2488" w14:textId="1C8BE6C1" w:rsidR="00895569" w:rsidRDefault="00895569" w:rsidP="00895569">
      <w:pPr>
        <w:pStyle w:val="Heading2"/>
      </w:pPr>
      <w:bookmarkStart w:id="19" w:name="_Toc138518967"/>
      <w:r>
        <w:t>Araneidae</w:t>
      </w:r>
      <w:bookmarkEnd w:id="19"/>
    </w:p>
    <w:p w14:paraId="7350EDB9" w14:textId="0811E826" w:rsidR="00895569" w:rsidRDefault="00861D8B" w:rsidP="00895569">
      <w:r>
        <w:t>Non decontaminated analysis:</w:t>
      </w:r>
    </w:p>
    <w:p w14:paraId="57DB2E89" w14:textId="2CB40EB8" w:rsidR="00FF2E95" w:rsidRDefault="00FF2E95" w:rsidP="00FF2E95">
      <w:pPr>
        <w:jc w:val="center"/>
      </w:pPr>
      <w:r>
        <w:rPr>
          <w:noProof/>
        </w:rPr>
        <w:lastRenderedPageBreak/>
        <w:drawing>
          <wp:inline distT="0" distB="0" distL="0" distR="0" wp14:anchorId="12A5719A" wp14:editId="250F980F">
            <wp:extent cx="3674962" cy="3412296"/>
            <wp:effectExtent l="0" t="0" r="0" b="0"/>
            <wp:docPr id="1716088184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088184" name="Picture 1" descr="A picture containing text, diagram, screensho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77555" cy="341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900C8" w14:textId="77777777" w:rsidR="00861D8B" w:rsidRDefault="00861D8B" w:rsidP="00895569"/>
    <w:p w14:paraId="002DCB98" w14:textId="77777777" w:rsidR="00FF2E95" w:rsidRPr="00FF2E95" w:rsidRDefault="00FF2E95" w:rsidP="00FF2E95">
      <w:pPr>
        <w:rPr>
          <w:color w:val="FF0000"/>
        </w:rPr>
      </w:pPr>
      <w:r w:rsidRPr="00FF2E95">
        <w:rPr>
          <w:color w:val="FF0000"/>
        </w:rPr>
        <w:t>Significant differences between Cochrane and Policeman Flats, Graves Bridge - Policeman Flats, Cushing Bridge - Policeman Flats, Sunalta - Policeman Flats.</w:t>
      </w:r>
      <w:r>
        <w:rPr>
          <w:color w:val="FF0000"/>
        </w:rPr>
        <w:t xml:space="preserve"> No sig. beta dispersion. </w:t>
      </w:r>
    </w:p>
    <w:p w14:paraId="0C49A439" w14:textId="77777777" w:rsidR="00FF2E95" w:rsidRDefault="00FF2E95" w:rsidP="00895569"/>
    <w:p w14:paraId="612C6D6F" w14:textId="23EA890B" w:rsidR="00861D8B" w:rsidRPr="00895569" w:rsidRDefault="00861D8B" w:rsidP="00895569">
      <w:r>
        <w:t>Decontaminated analysis:</w:t>
      </w:r>
    </w:p>
    <w:p w14:paraId="1892D390" w14:textId="77777777" w:rsidR="00AF6CE6" w:rsidRDefault="00AF6CE6" w:rsidP="00AF6CE6"/>
    <w:p w14:paraId="28EB1829" w14:textId="1FFAC85C" w:rsidR="008958C0" w:rsidRDefault="00FF2E95" w:rsidP="00AF6CE6">
      <w:r w:rsidRPr="00FF2E95">
        <w:rPr>
          <w:noProof/>
        </w:rPr>
        <w:drawing>
          <wp:inline distT="0" distB="0" distL="0" distR="0" wp14:anchorId="72E53681" wp14:editId="6901A99D">
            <wp:extent cx="5943600" cy="3014980"/>
            <wp:effectExtent l="0" t="0" r="0" b="0"/>
            <wp:docPr id="63473615" name="Picture 1" descr="A picture containing text, diagram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73615" name="Picture 1" descr="A picture containing text, diagram, screensho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13FCD" w14:textId="0723CE92" w:rsidR="00FF2E95" w:rsidRPr="00FF2E95" w:rsidRDefault="00FF2E95" w:rsidP="00FF2E95">
      <w:pPr>
        <w:rPr>
          <w:color w:val="FF0000"/>
        </w:rPr>
      </w:pPr>
      <w:r w:rsidRPr="00FF2E95">
        <w:rPr>
          <w:color w:val="FF0000"/>
        </w:rPr>
        <w:lastRenderedPageBreak/>
        <w:t>Significant differences between Cochrane and Policeman Flats, Graves Bridge - Policeman Flats, Cushing Bridge - Policeman Flats, Sunalta - Policeman Flats.</w:t>
      </w:r>
      <w:r>
        <w:rPr>
          <w:color w:val="FF0000"/>
        </w:rPr>
        <w:t xml:space="preserve"> No sig. beta dispersion. </w:t>
      </w:r>
    </w:p>
    <w:p w14:paraId="586DC5DE" w14:textId="032EDE59" w:rsidR="008958C0" w:rsidRDefault="008958C0" w:rsidP="008958C0">
      <w:pPr>
        <w:pStyle w:val="Heading1"/>
      </w:pPr>
      <w:bookmarkStart w:id="20" w:name="_Toc138518968"/>
      <w:r>
        <w:t>Differential Abundance</w:t>
      </w:r>
      <w:bookmarkEnd w:id="20"/>
    </w:p>
    <w:p w14:paraId="0B591902" w14:textId="77777777" w:rsidR="008958C0" w:rsidRDefault="008958C0" w:rsidP="008958C0"/>
    <w:p w14:paraId="7EA326D0" w14:textId="54B0E1E7" w:rsidR="008958C0" w:rsidRDefault="008958C0" w:rsidP="008958C0">
      <w:pPr>
        <w:pStyle w:val="Heading2"/>
      </w:pPr>
      <w:bookmarkStart w:id="21" w:name="_Toc138518969"/>
      <w:r>
        <w:t>ACWA Stream comparisons</w:t>
      </w:r>
      <w:bookmarkEnd w:id="21"/>
    </w:p>
    <w:p w14:paraId="7A8E6DF7" w14:textId="77777777" w:rsidR="008958C0" w:rsidRDefault="008958C0" w:rsidP="008958C0"/>
    <w:p w14:paraId="1B14BA44" w14:textId="7A70F910" w:rsidR="008958C0" w:rsidRPr="008958C0" w:rsidRDefault="008958C0" w:rsidP="008958C0">
      <w:r>
        <w:t>BRR2 – PCR1:</w:t>
      </w:r>
    </w:p>
    <w:p w14:paraId="351D3338" w14:textId="3252476C" w:rsidR="008958C0" w:rsidRDefault="008958C0" w:rsidP="008958C0">
      <w:r>
        <w:t>Non decontaminated analysis:</w:t>
      </w:r>
    </w:p>
    <w:p w14:paraId="0A96F71A" w14:textId="15C2830D" w:rsidR="008958C0" w:rsidRDefault="008958C0" w:rsidP="00157EA9">
      <w:pPr>
        <w:jc w:val="center"/>
      </w:pPr>
      <w:r>
        <w:rPr>
          <w:noProof/>
        </w:rPr>
        <w:drawing>
          <wp:inline distT="0" distB="0" distL="0" distR="0" wp14:anchorId="622A595F" wp14:editId="4365F277">
            <wp:extent cx="3785671" cy="3280915"/>
            <wp:effectExtent l="0" t="0" r="0" b="0"/>
            <wp:docPr id="295472399" name="Picture 1" descr="A picture containing text, screenshot, diagram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472399" name="Picture 1" descr="A picture containing text, screenshot, diagram, desig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90428" cy="3285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88C2C" w14:textId="77777777" w:rsidR="008958C0" w:rsidRDefault="008958C0" w:rsidP="008958C0"/>
    <w:p w14:paraId="0DB71DB0" w14:textId="176C6809" w:rsidR="008958C0" w:rsidRDefault="008958C0" w:rsidP="008958C0">
      <w:r>
        <w:t>Decontaminated analysis:</w:t>
      </w:r>
    </w:p>
    <w:p w14:paraId="0D1EF076" w14:textId="71AB9385" w:rsidR="008958C0" w:rsidRDefault="006F4D3D" w:rsidP="00157EA9">
      <w:pPr>
        <w:jc w:val="center"/>
      </w:pPr>
      <w:r w:rsidRPr="006F4D3D">
        <w:rPr>
          <w:noProof/>
        </w:rPr>
        <w:lastRenderedPageBreak/>
        <w:drawing>
          <wp:inline distT="0" distB="0" distL="0" distR="0" wp14:anchorId="5E474555" wp14:editId="7ADF9B8A">
            <wp:extent cx="4460886" cy="2262851"/>
            <wp:effectExtent l="0" t="0" r="0" b="0"/>
            <wp:docPr id="379916316" name="Picture 1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16316" name="Picture 1" descr="A picture containing text, screenshot, diagram, plo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471334" cy="2268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B44B7" w14:textId="77777777" w:rsidR="008958C0" w:rsidRDefault="008958C0" w:rsidP="008958C0"/>
    <w:p w14:paraId="52B10439" w14:textId="1E6E309C" w:rsidR="008958C0" w:rsidRDefault="008958C0" w:rsidP="008958C0">
      <w:r>
        <w:t>PCR3 – BRR2:</w:t>
      </w:r>
    </w:p>
    <w:p w14:paraId="62699CD5" w14:textId="1186F02F" w:rsidR="008958C0" w:rsidRDefault="008958C0" w:rsidP="008958C0">
      <w:r>
        <w:t>Non decontaminated analysis:</w:t>
      </w:r>
    </w:p>
    <w:p w14:paraId="50C9F2B9" w14:textId="77777777" w:rsidR="008958C0" w:rsidRDefault="008958C0" w:rsidP="008958C0"/>
    <w:p w14:paraId="13B74869" w14:textId="7099C278" w:rsidR="008958C0" w:rsidRDefault="00D14C32" w:rsidP="00157EA9">
      <w:pPr>
        <w:jc w:val="center"/>
      </w:pPr>
      <w:r w:rsidRPr="00D14C32">
        <w:rPr>
          <w:noProof/>
        </w:rPr>
        <w:drawing>
          <wp:inline distT="0" distB="0" distL="0" distR="0" wp14:anchorId="55C675A5" wp14:editId="3D42AE22">
            <wp:extent cx="4175662" cy="2118167"/>
            <wp:effectExtent l="0" t="0" r="0" b="0"/>
            <wp:docPr id="1062919769" name="Picture 1" descr="A picture containing text, screenshot, diagram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919769" name="Picture 1" descr="A picture containing text, screenshot, diagram, fon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179607" cy="21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2A5CB" w14:textId="77777777" w:rsidR="008958C0" w:rsidRDefault="008958C0" w:rsidP="008958C0"/>
    <w:p w14:paraId="06FEF37B" w14:textId="61BF4F3F" w:rsidR="008958C0" w:rsidRDefault="008958C0" w:rsidP="008958C0">
      <w:r>
        <w:t>Decontaminated analysis:</w:t>
      </w:r>
    </w:p>
    <w:p w14:paraId="303589B1" w14:textId="6E49CE63" w:rsidR="008958C0" w:rsidRDefault="006F4D3D" w:rsidP="00157EA9">
      <w:pPr>
        <w:jc w:val="center"/>
      </w:pPr>
      <w:r w:rsidRPr="006F4D3D">
        <w:rPr>
          <w:noProof/>
        </w:rPr>
        <w:lastRenderedPageBreak/>
        <w:drawing>
          <wp:inline distT="0" distB="0" distL="0" distR="0" wp14:anchorId="207F9338" wp14:editId="1B913EC2">
            <wp:extent cx="4209889" cy="2135529"/>
            <wp:effectExtent l="0" t="0" r="0" b="0"/>
            <wp:docPr id="235882954" name="Picture 1" descr="A screenshot of a graph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882954" name="Picture 1" descr="A screenshot of a graph&#10;&#10;Description automatically generated with low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218161" cy="213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B130" w14:textId="77777777" w:rsidR="008958C0" w:rsidRDefault="008958C0" w:rsidP="008958C0"/>
    <w:p w14:paraId="4CBCE2A8" w14:textId="656AD950" w:rsidR="008958C0" w:rsidRDefault="008958C0" w:rsidP="008958C0">
      <w:r>
        <w:t>PCR1 – PCR3:</w:t>
      </w:r>
    </w:p>
    <w:p w14:paraId="0F853DDD" w14:textId="1963202A" w:rsidR="008958C0" w:rsidRDefault="008958C0" w:rsidP="008958C0">
      <w:r>
        <w:t>Non decontaminated analysis:</w:t>
      </w:r>
    </w:p>
    <w:p w14:paraId="41C9D1DD" w14:textId="4CAF98A3" w:rsidR="008958C0" w:rsidRDefault="00871580" w:rsidP="00157EA9">
      <w:pPr>
        <w:jc w:val="center"/>
      </w:pPr>
      <w:r w:rsidRPr="00871580">
        <w:rPr>
          <w:noProof/>
        </w:rPr>
        <w:drawing>
          <wp:inline distT="0" distB="0" distL="0" distR="0" wp14:anchorId="077F741E" wp14:editId="44EB457F">
            <wp:extent cx="4255524" cy="2158678"/>
            <wp:effectExtent l="0" t="0" r="0" b="0"/>
            <wp:docPr id="1248060749" name="Picture 1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060749" name="Picture 1" descr="A picture containing text, screenshot, diagram, lin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59398" cy="216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C11A8" w14:textId="77777777" w:rsidR="008958C0" w:rsidRDefault="008958C0" w:rsidP="008958C0"/>
    <w:p w14:paraId="7D668FF3" w14:textId="143AB2EC" w:rsidR="008958C0" w:rsidRDefault="008958C0" w:rsidP="008958C0">
      <w:r>
        <w:t>Decontaminated analysis:</w:t>
      </w:r>
    </w:p>
    <w:p w14:paraId="35DC342F" w14:textId="48491B29" w:rsidR="006F4D3D" w:rsidRDefault="006F4D3D" w:rsidP="00157EA9">
      <w:pPr>
        <w:jc w:val="center"/>
      </w:pPr>
      <w:r w:rsidRPr="006F4D3D">
        <w:rPr>
          <w:noProof/>
        </w:rPr>
        <w:drawing>
          <wp:inline distT="0" distB="0" distL="0" distR="0" wp14:anchorId="37A3D3E1" wp14:editId="00688066">
            <wp:extent cx="4403841" cy="2233914"/>
            <wp:effectExtent l="0" t="0" r="0" b="0"/>
            <wp:docPr id="1480369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36958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413661" cy="223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D7B8B" w14:textId="77777777" w:rsidR="00157EA9" w:rsidRPr="00157EA9" w:rsidRDefault="00157EA9" w:rsidP="00157EA9">
      <w:pPr>
        <w:rPr>
          <w:color w:val="FF0000"/>
        </w:rPr>
      </w:pPr>
      <w:r>
        <w:rPr>
          <w:color w:val="FF0000"/>
        </w:rPr>
        <w:lastRenderedPageBreak/>
        <w:t>Decontaminating the data completely changes the differentially abundant bacteria in the ACWA streams.</w:t>
      </w:r>
    </w:p>
    <w:p w14:paraId="69252370" w14:textId="77777777" w:rsidR="00157EA9" w:rsidRPr="008958C0" w:rsidRDefault="00157EA9" w:rsidP="008958C0"/>
    <w:sectPr w:rsidR="00157EA9" w:rsidRPr="008958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1E5A76"/>
    <w:multiLevelType w:val="hybridMultilevel"/>
    <w:tmpl w:val="36CED9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5556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zNzO3ALIsjA0tjZV0lIJTi4sz8/NACixrATx6+A4sAAAA"/>
  </w:docVars>
  <w:rsids>
    <w:rsidRoot w:val="00CD648A"/>
    <w:rsid w:val="0001552E"/>
    <w:rsid w:val="00015E16"/>
    <w:rsid w:val="0005235D"/>
    <w:rsid w:val="000640F1"/>
    <w:rsid w:val="000A45A2"/>
    <w:rsid w:val="000E2B62"/>
    <w:rsid w:val="00123EB0"/>
    <w:rsid w:val="00154BA8"/>
    <w:rsid w:val="00157EA9"/>
    <w:rsid w:val="00162818"/>
    <w:rsid w:val="001809EC"/>
    <w:rsid w:val="00187DAA"/>
    <w:rsid w:val="001A42BD"/>
    <w:rsid w:val="001D613E"/>
    <w:rsid w:val="002122FD"/>
    <w:rsid w:val="00226876"/>
    <w:rsid w:val="00247476"/>
    <w:rsid w:val="002702B9"/>
    <w:rsid w:val="002763C6"/>
    <w:rsid w:val="0028432E"/>
    <w:rsid w:val="00372D5F"/>
    <w:rsid w:val="003F0BEF"/>
    <w:rsid w:val="00456F3C"/>
    <w:rsid w:val="00492CAA"/>
    <w:rsid w:val="0049643D"/>
    <w:rsid w:val="004B2915"/>
    <w:rsid w:val="005157D3"/>
    <w:rsid w:val="005329AF"/>
    <w:rsid w:val="00536DC5"/>
    <w:rsid w:val="00552555"/>
    <w:rsid w:val="005727A8"/>
    <w:rsid w:val="005B4033"/>
    <w:rsid w:val="005D71CE"/>
    <w:rsid w:val="005F66F1"/>
    <w:rsid w:val="00617302"/>
    <w:rsid w:val="00626DBA"/>
    <w:rsid w:val="0062754A"/>
    <w:rsid w:val="00673510"/>
    <w:rsid w:val="006C2A27"/>
    <w:rsid w:val="006D1D47"/>
    <w:rsid w:val="006F4D3D"/>
    <w:rsid w:val="0077302E"/>
    <w:rsid w:val="007B4707"/>
    <w:rsid w:val="007C7AC7"/>
    <w:rsid w:val="0083515C"/>
    <w:rsid w:val="00861D8B"/>
    <w:rsid w:val="00871580"/>
    <w:rsid w:val="008728B8"/>
    <w:rsid w:val="008742A7"/>
    <w:rsid w:val="00882BE5"/>
    <w:rsid w:val="00893E6E"/>
    <w:rsid w:val="00895569"/>
    <w:rsid w:val="008958C0"/>
    <w:rsid w:val="008A7B36"/>
    <w:rsid w:val="008B75F5"/>
    <w:rsid w:val="008C4FDB"/>
    <w:rsid w:val="008D3C40"/>
    <w:rsid w:val="00906A16"/>
    <w:rsid w:val="009306DF"/>
    <w:rsid w:val="00964381"/>
    <w:rsid w:val="00995BDF"/>
    <w:rsid w:val="009A4369"/>
    <w:rsid w:val="009D053A"/>
    <w:rsid w:val="00A520B0"/>
    <w:rsid w:val="00A7634B"/>
    <w:rsid w:val="00A83261"/>
    <w:rsid w:val="00AC35A4"/>
    <w:rsid w:val="00AD037E"/>
    <w:rsid w:val="00AF6CE6"/>
    <w:rsid w:val="00B117BA"/>
    <w:rsid w:val="00B17B4B"/>
    <w:rsid w:val="00B21A7B"/>
    <w:rsid w:val="00B24A5B"/>
    <w:rsid w:val="00B81685"/>
    <w:rsid w:val="00B94979"/>
    <w:rsid w:val="00BD388E"/>
    <w:rsid w:val="00BD4ACF"/>
    <w:rsid w:val="00BF2FE5"/>
    <w:rsid w:val="00BF6A6F"/>
    <w:rsid w:val="00C11530"/>
    <w:rsid w:val="00CD648A"/>
    <w:rsid w:val="00CE41A5"/>
    <w:rsid w:val="00D14C32"/>
    <w:rsid w:val="00D22DEF"/>
    <w:rsid w:val="00D478C2"/>
    <w:rsid w:val="00D612CF"/>
    <w:rsid w:val="00DA2F33"/>
    <w:rsid w:val="00DC4904"/>
    <w:rsid w:val="00DC6121"/>
    <w:rsid w:val="00DD6632"/>
    <w:rsid w:val="00DE0446"/>
    <w:rsid w:val="00DE0EBA"/>
    <w:rsid w:val="00DF0736"/>
    <w:rsid w:val="00E165B6"/>
    <w:rsid w:val="00E23C33"/>
    <w:rsid w:val="00E46342"/>
    <w:rsid w:val="00E56341"/>
    <w:rsid w:val="00E60FF8"/>
    <w:rsid w:val="00E61C73"/>
    <w:rsid w:val="00E668E8"/>
    <w:rsid w:val="00F93E75"/>
    <w:rsid w:val="00FE3E1E"/>
    <w:rsid w:val="00FF2E95"/>
    <w:rsid w:val="00FF47A2"/>
    <w:rsid w:val="00FF7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547BA"/>
  <w15:docId w15:val="{75BA6DE6-A017-4E51-A4A3-99A9A2156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17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17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17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17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17B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117B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FE3E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E3E1E"/>
    <w:pPr>
      <w:outlineLvl w:val="9"/>
    </w:pPr>
    <w:rPr>
      <w:kern w:val="0"/>
      <w:lang w:val="en-US" w:eastAsia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FE3E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E3E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E3E1E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E3E1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702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A8AAB-6104-42CD-B702-87C979803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87</TotalTime>
  <Pages>27</Pages>
  <Words>1479</Words>
  <Characters>843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Diesbourg</dc:creator>
  <cp:keywords/>
  <dc:description/>
  <cp:lastModifiedBy>Emilie Diesbourg</cp:lastModifiedBy>
  <cp:revision>49</cp:revision>
  <dcterms:created xsi:type="dcterms:W3CDTF">2023-05-26T18:10:00Z</dcterms:created>
  <dcterms:modified xsi:type="dcterms:W3CDTF">2023-07-13T20:10:00Z</dcterms:modified>
</cp:coreProperties>
</file>